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D2AF6" w14:textId="3062CB07" w:rsidR="008956EE" w:rsidRDefault="00CE6AE2" w:rsidP="004A16E5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876EA0A" wp14:editId="0895E499">
                <wp:simplePos x="0" y="0"/>
                <wp:positionH relativeFrom="margin">
                  <wp:align>center</wp:align>
                </wp:positionH>
                <wp:positionV relativeFrom="paragraph">
                  <wp:posOffset>-1153160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520084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F368EF" w14:textId="77777777" w:rsidR="0098547C" w:rsidRDefault="00FB58BB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Standard Operating Guideline</w:t>
                              </w:r>
                            </w:p>
                            <w:p w14:paraId="320D75D0" w14:textId="5EA3ECE7" w:rsidR="00FB58BB" w:rsidRPr="00DE6E9C" w:rsidRDefault="00FB58BB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Sewer </w:t>
                              </w:r>
                              <w:r w:rsidR="00403AE8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Backup and</w:t>
                              </w: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 Respons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76EA0A" id="Group 10" o:spid="_x0000_s1026" style="position:absolute;margin-left:0;margin-top:-90.8pt;width:637.8pt;height:92.4pt;z-index:251658240;mso-position-horizontal:center;mso-position-horizontal-relative:margin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12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557;top:3069;width:47784;height:5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41F368EF" w14:textId="77777777" w:rsidR="0098547C" w:rsidRDefault="00FB58BB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Standard Operating Guideline</w:t>
                        </w:r>
                      </w:p>
                      <w:p w14:paraId="320D75D0" w14:textId="5EA3ECE7" w:rsidR="00FB58BB" w:rsidRPr="00DE6E9C" w:rsidRDefault="00FB58BB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Sewer </w:t>
                        </w:r>
                        <w:r w:rsidR="00403AE8">
                          <w:rPr>
                            <w:b/>
                            <w:color w:val="FFFFFF" w:themeColor="background1"/>
                            <w:szCs w:val="32"/>
                          </w:rPr>
                          <w:t>Backup and</w:t>
                        </w: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 Response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1" behindDoc="0" locked="0" layoutInCell="1" allowOverlap="1" wp14:anchorId="2B2A7115" wp14:editId="1CE1525B">
            <wp:simplePos x="0" y="0"/>
            <wp:positionH relativeFrom="column">
              <wp:posOffset>5427345</wp:posOffset>
            </wp:positionH>
            <wp:positionV relativeFrom="paragraph">
              <wp:posOffset>-920115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55DDDC" w14:textId="77777777" w:rsidR="004A16E5" w:rsidRPr="00473E70" w:rsidRDefault="004A16E5" w:rsidP="004A16E5">
      <w:p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District Name: </w:t>
      </w:r>
      <w:r w:rsidRPr="00473E70">
        <w:rPr>
          <w:rFonts w:cs="Arial"/>
          <w:u w:val="single"/>
        </w:rPr>
        <w:tab/>
      </w:r>
      <w:r w:rsidRPr="00473E70">
        <w:rPr>
          <w:rFonts w:cs="Arial"/>
          <w:u w:val="single"/>
        </w:rPr>
        <w:tab/>
      </w:r>
      <w:r w:rsidRPr="00473E70">
        <w:rPr>
          <w:rFonts w:cs="Arial"/>
          <w:u w:val="single"/>
        </w:rPr>
        <w:tab/>
      </w:r>
      <w:r w:rsidRPr="00473E70">
        <w:rPr>
          <w:rFonts w:cs="Arial"/>
          <w:u w:val="single"/>
        </w:rPr>
        <w:tab/>
      </w:r>
      <w:r w:rsidRPr="00473E70">
        <w:rPr>
          <w:rFonts w:cs="Arial"/>
          <w:u w:val="single"/>
        </w:rPr>
        <w:tab/>
      </w:r>
      <w:r w:rsidRPr="00473E70">
        <w:rPr>
          <w:rFonts w:cs="Arial"/>
          <w:u w:val="single"/>
        </w:rPr>
        <w:tab/>
      </w:r>
      <w:r w:rsidRPr="00473E70">
        <w:rPr>
          <w:rFonts w:cs="Arial"/>
          <w:u w:val="single"/>
        </w:rPr>
        <w:tab/>
      </w:r>
      <w:r w:rsidRPr="00473E70">
        <w:rPr>
          <w:rFonts w:cs="Arial"/>
          <w:u w:val="single"/>
        </w:rPr>
        <w:tab/>
      </w:r>
    </w:p>
    <w:p w14:paraId="312D0722" w14:textId="77777777" w:rsidR="004A16E5" w:rsidRPr="00473E70" w:rsidRDefault="004A16E5" w:rsidP="004A16E5">
      <w:pPr>
        <w:spacing w:after="0" w:line="240" w:lineRule="auto"/>
        <w:rPr>
          <w:rFonts w:cs="Arial"/>
        </w:rPr>
      </w:pPr>
    </w:p>
    <w:p w14:paraId="27775E66" w14:textId="77777777" w:rsidR="004A16E5" w:rsidRPr="00473E70" w:rsidRDefault="004A16E5" w:rsidP="004A16E5">
      <w:pPr>
        <w:spacing w:after="0" w:line="240" w:lineRule="auto"/>
        <w:rPr>
          <w:rFonts w:cs="Arial"/>
          <w:b/>
        </w:rPr>
      </w:pPr>
      <w:r w:rsidRPr="00473E70">
        <w:rPr>
          <w:rFonts w:cs="Arial"/>
        </w:rPr>
        <w:t>Date Prepared:</w:t>
      </w:r>
      <w:r w:rsidRPr="00473E70">
        <w:rPr>
          <w:rFonts w:cs="Arial"/>
          <w:u w:val="single"/>
        </w:rPr>
        <w:tab/>
      </w:r>
      <w:r w:rsidRPr="00473E70">
        <w:rPr>
          <w:rFonts w:cs="Arial"/>
          <w:u w:val="single"/>
        </w:rPr>
        <w:tab/>
      </w:r>
      <w:r w:rsidRPr="00473E70">
        <w:rPr>
          <w:rFonts w:cs="Arial"/>
          <w:u w:val="single"/>
        </w:rPr>
        <w:tab/>
      </w:r>
      <w:r w:rsidRPr="00473E70">
        <w:rPr>
          <w:rFonts w:cs="Arial"/>
        </w:rPr>
        <w:t xml:space="preserve">   Date Revised: </w:t>
      </w:r>
      <w:r w:rsidRPr="00473E70">
        <w:rPr>
          <w:rFonts w:cs="Arial"/>
          <w:u w:val="single"/>
        </w:rPr>
        <w:tab/>
      </w:r>
      <w:r w:rsidRPr="00473E70">
        <w:rPr>
          <w:rFonts w:cs="Arial"/>
          <w:u w:val="single"/>
        </w:rPr>
        <w:tab/>
      </w:r>
      <w:r w:rsidRPr="00473E70">
        <w:rPr>
          <w:rFonts w:cs="Arial"/>
          <w:u w:val="single"/>
        </w:rPr>
        <w:tab/>
      </w:r>
    </w:p>
    <w:p w14:paraId="296D27A1" w14:textId="77777777" w:rsidR="004A16E5" w:rsidRPr="00473E70" w:rsidRDefault="004A16E5" w:rsidP="004A16E5">
      <w:pPr>
        <w:spacing w:after="0" w:line="240" w:lineRule="auto"/>
        <w:rPr>
          <w:rFonts w:cs="Arial"/>
        </w:rPr>
      </w:pPr>
    </w:p>
    <w:p w14:paraId="5B960448" w14:textId="77777777" w:rsidR="004A16E5" w:rsidRPr="00473E70" w:rsidRDefault="004A16E5" w:rsidP="004A16E5">
      <w:pPr>
        <w:spacing w:after="0" w:line="240" w:lineRule="auto"/>
        <w:rPr>
          <w:rFonts w:cs="Arial"/>
          <w:b/>
          <w:color w:val="005487"/>
        </w:rPr>
      </w:pPr>
      <w:r w:rsidRPr="00473E70">
        <w:rPr>
          <w:rFonts w:cs="Arial"/>
          <w:b/>
          <w:color w:val="005487"/>
          <w:u w:val="single"/>
        </w:rPr>
        <w:t>OBJECTIVE</w:t>
      </w:r>
    </w:p>
    <w:p w14:paraId="252F3239" w14:textId="5F7165A8" w:rsidR="004A16E5" w:rsidRPr="00473E70" w:rsidRDefault="004A16E5" w:rsidP="004A16E5">
      <w:p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This Standard Operating Guideline (SOG) is intended to provide guidance for JPIA </w:t>
      </w:r>
      <w:r w:rsidR="00183265" w:rsidRPr="00473E70">
        <w:rPr>
          <w:rFonts w:cs="Arial"/>
        </w:rPr>
        <w:t>Member</w:t>
      </w:r>
      <w:r w:rsidRPr="00473E70">
        <w:rPr>
          <w:rFonts w:cs="Arial"/>
        </w:rPr>
        <w:t>s</w:t>
      </w:r>
      <w:r w:rsidR="000F411D" w:rsidRPr="00473E70">
        <w:rPr>
          <w:rFonts w:cs="Arial"/>
        </w:rPr>
        <w:t xml:space="preserve"> who</w:t>
      </w:r>
      <w:r w:rsidRPr="00473E70">
        <w:rPr>
          <w:rFonts w:cs="Arial"/>
        </w:rPr>
        <w:t xml:space="preserve"> operate and maintain wastewater and sewer collection systems</w:t>
      </w:r>
      <w:r w:rsidR="001012D3" w:rsidRPr="00473E70">
        <w:rPr>
          <w:rFonts w:cs="Arial"/>
        </w:rPr>
        <w:t xml:space="preserve">. </w:t>
      </w:r>
      <w:r w:rsidRPr="00473E70">
        <w:rPr>
          <w:rFonts w:cs="Arial"/>
        </w:rPr>
        <w:t xml:space="preserve">Each </w:t>
      </w:r>
      <w:r w:rsidR="00183265" w:rsidRPr="00473E70">
        <w:rPr>
          <w:rFonts w:cs="Arial"/>
        </w:rPr>
        <w:t>District</w:t>
      </w:r>
      <w:r w:rsidRPr="00473E70">
        <w:rPr>
          <w:rFonts w:cs="Arial"/>
        </w:rPr>
        <w:t xml:space="preserve"> should establish</w:t>
      </w:r>
      <w:r w:rsidR="00E034DF" w:rsidRPr="00473E70">
        <w:rPr>
          <w:rFonts w:cs="Arial"/>
        </w:rPr>
        <w:t>,</w:t>
      </w:r>
      <w:r w:rsidRPr="00473E70">
        <w:rPr>
          <w:rFonts w:cs="Arial"/>
        </w:rPr>
        <w:t xml:space="preserve"> by ordinance or r</w:t>
      </w:r>
      <w:r w:rsidR="002C246F" w:rsidRPr="00473E70">
        <w:rPr>
          <w:rFonts w:cs="Arial"/>
        </w:rPr>
        <w:t>egulation</w:t>
      </w:r>
      <w:r w:rsidRPr="00473E70">
        <w:rPr>
          <w:rFonts w:cs="Arial"/>
        </w:rPr>
        <w:t xml:space="preserve">, the limits of their responsibility for the maintenance, inspection, and repair of mainlines, service laterals, </w:t>
      </w:r>
      <w:r w:rsidR="002C246F" w:rsidRPr="00473E70">
        <w:rPr>
          <w:rFonts w:cs="Arial"/>
        </w:rPr>
        <w:t>cross</w:t>
      </w:r>
      <w:r w:rsidR="00D6224F" w:rsidRPr="00473E70">
        <w:rPr>
          <w:rFonts w:cs="Arial"/>
        </w:rPr>
        <w:t>-</w:t>
      </w:r>
      <w:r w:rsidR="002C246F" w:rsidRPr="00473E70">
        <w:rPr>
          <w:rFonts w:cs="Arial"/>
        </w:rPr>
        <w:t>connections</w:t>
      </w:r>
      <w:r w:rsidR="004F3C29" w:rsidRPr="00473E70">
        <w:rPr>
          <w:rFonts w:cs="Arial"/>
        </w:rPr>
        <w:t>,</w:t>
      </w:r>
      <w:r w:rsidR="002C246F" w:rsidRPr="00473E70">
        <w:rPr>
          <w:rFonts w:cs="Arial"/>
        </w:rPr>
        <w:t xml:space="preserve"> </w:t>
      </w:r>
      <w:r w:rsidRPr="00473E70">
        <w:rPr>
          <w:rFonts w:cs="Arial"/>
        </w:rPr>
        <w:t>and other related wastewater facilities.</w:t>
      </w:r>
    </w:p>
    <w:p w14:paraId="1EA6760C" w14:textId="77777777" w:rsidR="004A16E5" w:rsidRPr="00473E70" w:rsidRDefault="004A16E5" w:rsidP="004A16E5">
      <w:pPr>
        <w:spacing w:after="0" w:line="240" w:lineRule="auto"/>
        <w:rPr>
          <w:rFonts w:cs="Arial"/>
        </w:rPr>
      </w:pPr>
    </w:p>
    <w:p w14:paraId="730B6CD1" w14:textId="77777777" w:rsidR="004A16E5" w:rsidRPr="00473E70" w:rsidRDefault="004A16E5" w:rsidP="004A16E5">
      <w:pPr>
        <w:spacing w:after="0" w:line="240" w:lineRule="auto"/>
        <w:rPr>
          <w:rFonts w:cs="Arial"/>
          <w:b/>
          <w:color w:val="005487"/>
          <w:u w:val="single"/>
        </w:rPr>
      </w:pPr>
      <w:r w:rsidRPr="00473E70">
        <w:rPr>
          <w:rFonts w:cs="Arial"/>
          <w:b/>
          <w:color w:val="005487"/>
          <w:u w:val="single"/>
        </w:rPr>
        <w:t>RATIONALE/PURPOSE</w:t>
      </w:r>
    </w:p>
    <w:p w14:paraId="185A928D" w14:textId="77777777" w:rsidR="004A16E5" w:rsidRPr="00473E70" w:rsidRDefault="004A16E5" w:rsidP="004A16E5">
      <w:pPr>
        <w:spacing w:after="0" w:line="240" w:lineRule="auto"/>
        <w:rPr>
          <w:rFonts w:cs="Arial"/>
        </w:rPr>
      </w:pPr>
      <w:r w:rsidRPr="00473E70">
        <w:rPr>
          <w:rFonts w:cs="Arial"/>
        </w:rPr>
        <w:t>Sewer backups and line breaks will occur</w:t>
      </w:r>
      <w:r w:rsidR="001012D3" w:rsidRPr="00473E70">
        <w:rPr>
          <w:rFonts w:cs="Arial"/>
        </w:rPr>
        <w:t xml:space="preserve">. </w:t>
      </w:r>
      <w:r w:rsidRPr="00473E70">
        <w:rPr>
          <w:rFonts w:cs="Arial"/>
        </w:rPr>
        <w:t xml:space="preserve">It is the intention of the JPIA and its </w:t>
      </w:r>
      <w:r w:rsidR="00E05C8F" w:rsidRPr="00473E70">
        <w:rPr>
          <w:rFonts w:cs="Arial"/>
        </w:rPr>
        <w:t>m</w:t>
      </w:r>
      <w:r w:rsidRPr="00473E70">
        <w:rPr>
          <w:rFonts w:cs="Arial"/>
        </w:rPr>
        <w:t>embers to handle claims effectively, minimize resultant damage, and control the cost of any claim</w:t>
      </w:r>
      <w:r w:rsidR="001012D3" w:rsidRPr="00473E70">
        <w:rPr>
          <w:rFonts w:cs="Arial"/>
        </w:rPr>
        <w:t xml:space="preserve">. </w:t>
      </w:r>
      <w:r w:rsidRPr="00473E70">
        <w:rPr>
          <w:rFonts w:cs="Arial"/>
        </w:rPr>
        <w:t xml:space="preserve">Effective risk management includes </w:t>
      </w:r>
      <w:r w:rsidR="00D6224F" w:rsidRPr="00473E70">
        <w:rPr>
          <w:rFonts w:cs="Arial"/>
        </w:rPr>
        <w:t>a</w:t>
      </w:r>
      <w:r w:rsidRPr="00473E70">
        <w:rPr>
          <w:rFonts w:cs="Arial"/>
        </w:rPr>
        <w:t xml:space="preserve"> clear assignment of responsibility, routine inspection, proper maintenance, and quick emergency response</w:t>
      </w:r>
      <w:r w:rsidR="001012D3" w:rsidRPr="00473E70">
        <w:rPr>
          <w:rFonts w:cs="Arial"/>
        </w:rPr>
        <w:t xml:space="preserve">. </w:t>
      </w:r>
      <w:r w:rsidRPr="00473E70">
        <w:rPr>
          <w:rFonts w:cs="Arial"/>
        </w:rPr>
        <w:t xml:space="preserve">The responsibility to inspect, maintain, and repair should be clearly defined by ordinance </w:t>
      </w:r>
      <w:r w:rsidR="002C246F" w:rsidRPr="00473E70">
        <w:rPr>
          <w:rFonts w:cs="Arial"/>
        </w:rPr>
        <w:t>or regulation</w:t>
      </w:r>
      <w:r w:rsidRPr="00473E70">
        <w:rPr>
          <w:rFonts w:cs="Arial"/>
        </w:rPr>
        <w:t>.</w:t>
      </w:r>
    </w:p>
    <w:p w14:paraId="65B4F22E" w14:textId="77777777" w:rsidR="004A16E5" w:rsidRPr="00473E70" w:rsidRDefault="004A16E5" w:rsidP="004A16E5">
      <w:pPr>
        <w:spacing w:after="0" w:line="240" w:lineRule="auto"/>
        <w:rPr>
          <w:rFonts w:cs="Arial"/>
        </w:rPr>
      </w:pPr>
    </w:p>
    <w:p w14:paraId="69BBA912" w14:textId="77777777" w:rsidR="004A16E5" w:rsidRPr="00473E70" w:rsidRDefault="004A16E5" w:rsidP="004A16E5">
      <w:pPr>
        <w:spacing w:after="0" w:line="240" w:lineRule="auto"/>
        <w:rPr>
          <w:rFonts w:cs="Arial"/>
          <w:b/>
          <w:color w:val="005487"/>
          <w:u w:val="single"/>
        </w:rPr>
      </w:pPr>
      <w:r w:rsidRPr="00473E70">
        <w:rPr>
          <w:rFonts w:cs="Arial"/>
          <w:b/>
          <w:color w:val="005487"/>
          <w:u w:val="single"/>
        </w:rPr>
        <w:t>METHODS/PROCEDURES</w:t>
      </w:r>
    </w:p>
    <w:p w14:paraId="5F5219FD" w14:textId="23588B33" w:rsidR="004A16E5" w:rsidRPr="00473E70" w:rsidRDefault="004A16E5" w:rsidP="004A16E5">
      <w:pPr>
        <w:spacing w:after="0" w:line="240" w:lineRule="auto"/>
        <w:rPr>
          <w:rFonts w:cs="Arial"/>
        </w:rPr>
      </w:pPr>
      <w:r w:rsidRPr="00473E70">
        <w:rPr>
          <w:rFonts w:cs="Arial"/>
        </w:rPr>
        <w:t>A property owner’s sewer system or service lateral is connected to larger main lines</w:t>
      </w:r>
      <w:r w:rsidR="001012D3" w:rsidRPr="00473E70">
        <w:rPr>
          <w:rFonts w:cs="Arial"/>
        </w:rPr>
        <w:t xml:space="preserve">. </w:t>
      </w:r>
      <w:r w:rsidRPr="00473E70">
        <w:rPr>
          <w:rFonts w:cs="Arial"/>
        </w:rPr>
        <w:t>Service laterals are installed on private property and run to a point of connection on a larger mainline in an easement or public street</w:t>
      </w:r>
      <w:r w:rsidR="001012D3" w:rsidRPr="00473E70">
        <w:rPr>
          <w:rFonts w:cs="Arial"/>
        </w:rPr>
        <w:t xml:space="preserve">. </w:t>
      </w:r>
      <w:r w:rsidRPr="00473E70">
        <w:rPr>
          <w:rFonts w:cs="Arial"/>
        </w:rPr>
        <w:t xml:space="preserve">The JPIA recommends that </w:t>
      </w:r>
      <w:r w:rsidR="00E05C8F" w:rsidRPr="00473E70">
        <w:rPr>
          <w:rFonts w:cs="Arial"/>
        </w:rPr>
        <w:t>m</w:t>
      </w:r>
      <w:r w:rsidRPr="00473E70">
        <w:rPr>
          <w:rFonts w:cs="Arial"/>
        </w:rPr>
        <w:t>embers review their sewer use agreements</w:t>
      </w:r>
      <w:r w:rsidR="00995BD6" w:rsidRPr="00473E70">
        <w:rPr>
          <w:rFonts w:cs="Arial"/>
        </w:rPr>
        <w:t xml:space="preserve"> and </w:t>
      </w:r>
      <w:r w:rsidR="00A3413D" w:rsidRPr="00473E70">
        <w:rPr>
          <w:rFonts w:cs="Arial"/>
        </w:rPr>
        <w:t xml:space="preserve">reminds them to </w:t>
      </w:r>
      <w:r w:rsidR="00995BD6" w:rsidRPr="00473E70">
        <w:rPr>
          <w:rFonts w:cs="Arial"/>
        </w:rPr>
        <w:t>evaluate whether a sewer pipe blockage program is needed to control fats, oils, grease, rags</w:t>
      </w:r>
      <w:r w:rsidR="009106CB" w:rsidRPr="00473E70">
        <w:rPr>
          <w:rFonts w:cs="Arial"/>
        </w:rPr>
        <w:t>,</w:t>
      </w:r>
      <w:r w:rsidR="00995BD6" w:rsidRPr="00473E70">
        <w:rPr>
          <w:rFonts w:cs="Arial"/>
        </w:rPr>
        <w:t xml:space="preserve"> and debris</w:t>
      </w:r>
      <w:r w:rsidR="001012D3" w:rsidRPr="00473E70">
        <w:rPr>
          <w:rFonts w:cs="Arial"/>
        </w:rPr>
        <w:t xml:space="preserve">. </w:t>
      </w:r>
      <w:r w:rsidRPr="00473E70">
        <w:rPr>
          <w:rFonts w:cs="Arial"/>
        </w:rPr>
        <w:t xml:space="preserve">It should be the responsibility of the property owner to maintain, inspect, and repair the sewer lateral in accordance with the </w:t>
      </w:r>
      <w:r w:rsidR="00183265" w:rsidRPr="00473E70">
        <w:rPr>
          <w:rFonts w:cs="Arial"/>
        </w:rPr>
        <w:t>District</w:t>
      </w:r>
      <w:r w:rsidRPr="00473E70">
        <w:rPr>
          <w:rFonts w:cs="Arial"/>
        </w:rPr>
        <w:t>’s ordinance</w:t>
      </w:r>
      <w:r w:rsidR="002C246F" w:rsidRPr="00473E70">
        <w:rPr>
          <w:rFonts w:cs="Arial"/>
        </w:rPr>
        <w:t xml:space="preserve"> or regulation</w:t>
      </w:r>
      <w:r w:rsidRPr="00473E70">
        <w:rPr>
          <w:rFonts w:cs="Arial"/>
        </w:rPr>
        <w:t>.</w:t>
      </w:r>
    </w:p>
    <w:p w14:paraId="6BBBE1D0" w14:textId="77777777" w:rsidR="004A16E5" w:rsidRPr="00473E70" w:rsidRDefault="004A16E5" w:rsidP="004A16E5">
      <w:pPr>
        <w:spacing w:after="0" w:line="240" w:lineRule="auto"/>
        <w:rPr>
          <w:rFonts w:cs="Arial"/>
        </w:rPr>
      </w:pPr>
    </w:p>
    <w:p w14:paraId="21D2DFC7" w14:textId="6DBADA44" w:rsidR="004A16E5" w:rsidRPr="00473E70" w:rsidRDefault="004A16E5" w:rsidP="004A16E5">
      <w:pPr>
        <w:spacing w:after="0" w:line="240" w:lineRule="auto"/>
        <w:rPr>
          <w:rFonts w:cs="Arial"/>
        </w:rPr>
      </w:pPr>
      <w:r w:rsidRPr="00CE6AE2">
        <w:rPr>
          <w:rFonts w:cs="Arial"/>
          <w:b/>
          <w:bCs/>
          <w:u w:val="single"/>
        </w:rPr>
        <w:t xml:space="preserve">Once a sewer spill is reported or discovered, the </w:t>
      </w:r>
      <w:r w:rsidR="00183265" w:rsidRPr="00473E70">
        <w:rPr>
          <w:rFonts w:cs="Arial"/>
          <w:b/>
          <w:bCs/>
          <w:u w:val="single"/>
        </w:rPr>
        <w:t>District</w:t>
      </w:r>
      <w:r w:rsidRPr="00CE6AE2">
        <w:rPr>
          <w:rFonts w:cs="Arial"/>
          <w:b/>
          <w:bCs/>
          <w:u w:val="single"/>
        </w:rPr>
        <w:t xml:space="preserve"> shall work to determine the cause and responsibility of the spill</w:t>
      </w:r>
      <w:r w:rsidR="001012D3" w:rsidRPr="00CE6AE2">
        <w:rPr>
          <w:rFonts w:cs="Arial"/>
          <w:b/>
          <w:bCs/>
          <w:u w:val="single"/>
        </w:rPr>
        <w:t>.</w:t>
      </w:r>
      <w:r w:rsidR="001012D3" w:rsidRPr="00473E70">
        <w:rPr>
          <w:rFonts w:cs="Arial"/>
        </w:rPr>
        <w:t xml:space="preserve"> </w:t>
      </w:r>
      <w:r w:rsidRPr="00473E70">
        <w:rPr>
          <w:rFonts w:cs="Arial"/>
        </w:rPr>
        <w:t xml:space="preserve">When related to </w:t>
      </w:r>
      <w:r w:rsidR="00183265" w:rsidRPr="00473E70">
        <w:rPr>
          <w:rFonts w:cs="Arial"/>
        </w:rPr>
        <w:t>District</w:t>
      </w:r>
      <w:r w:rsidRPr="00473E70">
        <w:rPr>
          <w:rFonts w:cs="Arial"/>
        </w:rPr>
        <w:t xml:space="preserve">-owned facilities, crews should follow established procedures to: </w:t>
      </w:r>
    </w:p>
    <w:p w14:paraId="31DF8878" w14:textId="77777777" w:rsidR="004A16E5" w:rsidRPr="00473E70" w:rsidRDefault="004A16E5" w:rsidP="004A16E5">
      <w:pPr>
        <w:spacing w:after="0" w:line="240" w:lineRule="auto"/>
        <w:rPr>
          <w:rFonts w:cs="Arial"/>
        </w:rPr>
      </w:pPr>
    </w:p>
    <w:p w14:paraId="4FF46BD7" w14:textId="3454624F" w:rsidR="009E37C2" w:rsidRPr="00473E70" w:rsidRDefault="004A16E5" w:rsidP="004A16E5">
      <w:pPr>
        <w:numPr>
          <w:ilvl w:val="0"/>
          <w:numId w:val="4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>Protect property, streets, storm drain system</w:t>
      </w:r>
      <w:r w:rsidR="00E0110B" w:rsidRPr="00473E70">
        <w:rPr>
          <w:rFonts w:cs="Arial"/>
        </w:rPr>
        <w:t>s</w:t>
      </w:r>
      <w:r w:rsidRPr="00473E70">
        <w:rPr>
          <w:rFonts w:cs="Arial"/>
        </w:rPr>
        <w:t>, and public areas from damage.</w:t>
      </w:r>
    </w:p>
    <w:p w14:paraId="13218D28" w14:textId="77777777" w:rsidR="008E6276" w:rsidRPr="00473E70" w:rsidRDefault="004A16E5" w:rsidP="008E6276">
      <w:pPr>
        <w:numPr>
          <w:ilvl w:val="0"/>
          <w:numId w:val="4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>Contain, collect, and properly dispose of wastewater</w:t>
      </w:r>
      <w:r w:rsidR="001012D3" w:rsidRPr="00473E70">
        <w:rPr>
          <w:rFonts w:cs="Arial"/>
        </w:rPr>
        <w:t xml:space="preserve">. </w:t>
      </w:r>
    </w:p>
    <w:p w14:paraId="368CDDD6" w14:textId="406AE9E8" w:rsidR="009A1AF5" w:rsidRPr="00473E70" w:rsidRDefault="00CA541A" w:rsidP="008E6276">
      <w:pPr>
        <w:numPr>
          <w:ilvl w:val="0"/>
          <w:numId w:val="4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Identify strategies for containment based on typical </w:t>
      </w:r>
      <w:r w:rsidR="00B35E6C" w:rsidRPr="00473E70">
        <w:rPr>
          <w:rFonts w:cs="Arial"/>
        </w:rPr>
        <w:t xml:space="preserve">circumstances, </w:t>
      </w:r>
      <w:r w:rsidRPr="00473E70">
        <w:rPr>
          <w:rFonts w:cs="Arial"/>
        </w:rPr>
        <w:t>locations</w:t>
      </w:r>
      <w:r w:rsidR="00D7045D" w:rsidRPr="00473E70">
        <w:rPr>
          <w:rFonts w:cs="Arial"/>
        </w:rPr>
        <w:t xml:space="preserve">, spill category, and available material. </w:t>
      </w:r>
      <w:r w:rsidRPr="00473E70">
        <w:rPr>
          <w:rFonts w:cs="Arial"/>
        </w:rPr>
        <w:t xml:space="preserve"> </w:t>
      </w:r>
    </w:p>
    <w:p w14:paraId="3131B8FD" w14:textId="02345267" w:rsidR="004A16E5" w:rsidRPr="00473E70" w:rsidRDefault="00CB7F81" w:rsidP="004A16E5">
      <w:pPr>
        <w:numPr>
          <w:ilvl w:val="0"/>
          <w:numId w:val="4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Ensure </w:t>
      </w:r>
      <w:r w:rsidR="00B833CD" w:rsidRPr="00473E70">
        <w:rPr>
          <w:rFonts w:cs="Arial"/>
        </w:rPr>
        <w:t>s</w:t>
      </w:r>
      <w:r w:rsidRPr="00473E70">
        <w:rPr>
          <w:rFonts w:cs="Arial"/>
        </w:rPr>
        <w:t>taff and contractors</w:t>
      </w:r>
      <w:r w:rsidR="00700E71" w:rsidRPr="00473E70">
        <w:rPr>
          <w:rFonts w:cs="Arial"/>
        </w:rPr>
        <w:t xml:space="preserve"> f</w:t>
      </w:r>
      <w:r w:rsidR="004A16E5" w:rsidRPr="00473E70">
        <w:rPr>
          <w:rFonts w:cs="Arial"/>
        </w:rPr>
        <w:t xml:space="preserve">ollow the </w:t>
      </w:r>
      <w:r w:rsidR="00183265" w:rsidRPr="00473E70">
        <w:rPr>
          <w:rFonts w:cs="Arial"/>
        </w:rPr>
        <w:t>District</w:t>
      </w:r>
      <w:r w:rsidR="004A16E5" w:rsidRPr="00473E70">
        <w:rPr>
          <w:rFonts w:cs="Arial"/>
        </w:rPr>
        <w:t xml:space="preserve">’s Sanitary Sewer Emergency Response Plan. </w:t>
      </w:r>
    </w:p>
    <w:p w14:paraId="5B928EA3" w14:textId="2D3CA5E8" w:rsidR="004A16E5" w:rsidRPr="00473E70" w:rsidRDefault="004A16E5" w:rsidP="004A16E5">
      <w:pPr>
        <w:numPr>
          <w:ilvl w:val="0"/>
          <w:numId w:val="4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Notify </w:t>
      </w:r>
      <w:r w:rsidR="00E2618E" w:rsidRPr="00473E70">
        <w:rPr>
          <w:rFonts w:cs="Arial"/>
        </w:rPr>
        <w:t xml:space="preserve">primary responders, </w:t>
      </w:r>
      <w:r w:rsidR="00706011" w:rsidRPr="00473E70">
        <w:rPr>
          <w:rFonts w:cs="Arial"/>
        </w:rPr>
        <w:t xml:space="preserve">local officials, </w:t>
      </w:r>
      <w:r w:rsidRPr="00473E70">
        <w:rPr>
          <w:rFonts w:cs="Arial"/>
        </w:rPr>
        <w:t xml:space="preserve">and </w:t>
      </w:r>
      <w:r w:rsidR="00DA01E4" w:rsidRPr="00473E70">
        <w:rPr>
          <w:rFonts w:cs="Arial"/>
        </w:rPr>
        <w:t xml:space="preserve">regulatory </w:t>
      </w:r>
      <w:r w:rsidRPr="00473E70">
        <w:rPr>
          <w:rFonts w:cs="Arial"/>
        </w:rPr>
        <w:t>agencies, as required.</w:t>
      </w:r>
    </w:p>
    <w:p w14:paraId="2076DD0E" w14:textId="6889166A" w:rsidR="004A16E5" w:rsidRPr="00473E70" w:rsidRDefault="004A16E5" w:rsidP="004A16E5">
      <w:pPr>
        <w:numPr>
          <w:ilvl w:val="0"/>
          <w:numId w:val="4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Complete an investigation and report possible claims to the JPIA in a timely manner. </w:t>
      </w:r>
    </w:p>
    <w:p w14:paraId="00BD9921" w14:textId="747C310A" w:rsidR="004A16E5" w:rsidRPr="00473E70" w:rsidRDefault="00CE6AE2" w:rsidP="008F7769">
      <w:pPr>
        <w:numPr>
          <w:ilvl w:val="0"/>
          <w:numId w:val="4"/>
        </w:numPr>
        <w:spacing w:after="0" w:line="240" w:lineRule="auto"/>
        <w:rPr>
          <w:rFonts w:cs="Arial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9" behindDoc="0" locked="0" layoutInCell="1" allowOverlap="1" wp14:anchorId="017D7EF5" wp14:editId="5B724B8F">
                <wp:simplePos x="0" y="0"/>
                <wp:positionH relativeFrom="margin">
                  <wp:align>right</wp:align>
                </wp:positionH>
                <wp:positionV relativeFrom="paragraph">
                  <wp:posOffset>447040</wp:posOffset>
                </wp:positionV>
                <wp:extent cx="6111240" cy="228600"/>
                <wp:effectExtent l="0" t="0" r="3810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17375" w14:textId="77777777" w:rsidR="00CE6AE2" w:rsidRDefault="00CE6AE2" w:rsidP="00CE6AE2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7D7EF5" id="Text Box 1" o:spid="_x0000_s1029" type="#_x0000_t202" style="position:absolute;left:0;text-align:left;margin-left:430pt;margin-top:35.2pt;width:481.2pt;height:18pt;z-index:251660289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" stroked="f">
                <v:textbox>
                  <w:txbxContent>
                    <w:p w14:paraId="3CE17375" w14:textId="77777777" w:rsidR="00CE6AE2" w:rsidRDefault="00CE6AE2" w:rsidP="00CE6AE2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A16E5" w:rsidRPr="00473E70">
        <w:rPr>
          <w:rFonts w:cs="Arial"/>
        </w:rPr>
        <w:t xml:space="preserve">Document cleanup and corrective actions taken (see </w:t>
      </w:r>
      <w:bookmarkStart w:id="0" w:name="_Hlk147236708"/>
      <w:r w:rsidR="00A25F17">
        <w:rPr>
          <w:rFonts w:cs="Arial"/>
        </w:rPr>
        <w:fldChar w:fldCharType="begin"/>
      </w:r>
      <w:r w:rsidR="00A25F17">
        <w:rPr>
          <w:rFonts w:cs="Arial"/>
        </w:rPr>
        <w:instrText>HYPERLINK "https://www.acwajpia.com/wp-content/uploads/ONSITE_SEWER_BACKUP_INCIDENT_ASSMT.docx"</w:instrText>
      </w:r>
      <w:r w:rsidR="00A25F17">
        <w:rPr>
          <w:rFonts w:cs="Arial"/>
        </w:rPr>
      </w:r>
      <w:r w:rsidR="00A25F17">
        <w:rPr>
          <w:rFonts w:cs="Arial"/>
        </w:rPr>
        <w:fldChar w:fldCharType="separate"/>
      </w:r>
      <w:r w:rsidR="007B40DD" w:rsidRPr="00A25F17">
        <w:rPr>
          <w:rStyle w:val="Hyperlink"/>
          <w:rFonts w:cs="Arial"/>
        </w:rPr>
        <w:t xml:space="preserve">Onsite </w:t>
      </w:r>
      <w:r w:rsidR="004A16E5" w:rsidRPr="00A25F17">
        <w:rPr>
          <w:rStyle w:val="Hyperlink"/>
          <w:rFonts w:cs="Arial"/>
        </w:rPr>
        <w:t xml:space="preserve">Sewer Backup Incident </w:t>
      </w:r>
      <w:r w:rsidR="007B40DD" w:rsidRPr="00A25F17">
        <w:rPr>
          <w:rStyle w:val="Hyperlink"/>
          <w:rFonts w:cs="Arial"/>
        </w:rPr>
        <w:t xml:space="preserve">Assessment </w:t>
      </w:r>
      <w:r w:rsidR="004A16E5" w:rsidRPr="00A25F17">
        <w:rPr>
          <w:rStyle w:val="Hyperlink"/>
          <w:rFonts w:cs="Arial"/>
        </w:rPr>
        <w:t>Form</w:t>
      </w:r>
      <w:r w:rsidR="00A25F17">
        <w:rPr>
          <w:rFonts w:cs="Arial"/>
        </w:rPr>
        <w:fldChar w:fldCharType="end"/>
      </w:r>
      <w:bookmarkEnd w:id="0"/>
      <w:r w:rsidR="004A16E5" w:rsidRPr="00473E70">
        <w:rPr>
          <w:rFonts w:cs="Arial"/>
        </w:rPr>
        <w:t>).</w:t>
      </w:r>
      <w:r w:rsidR="00195BD2" w:rsidRPr="00473E70">
        <w:rPr>
          <w:rFonts w:cs="Arial"/>
        </w:rPr>
        <w:tab/>
      </w:r>
    </w:p>
    <w:p w14:paraId="10B3EBDF" w14:textId="599CEEA6" w:rsidR="002F2E05" w:rsidRPr="00473E70" w:rsidRDefault="002F2E05" w:rsidP="00CE6AE2">
      <w:pPr>
        <w:spacing w:after="0" w:line="240" w:lineRule="auto"/>
        <w:ind w:left="720"/>
        <w:rPr>
          <w:rFonts w:cs="Arial"/>
        </w:rPr>
      </w:pPr>
    </w:p>
    <w:p w14:paraId="6D0F6920" w14:textId="0626E139" w:rsidR="004A16E5" w:rsidRPr="00473E70" w:rsidRDefault="004A16E5" w:rsidP="004A16E5">
      <w:p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When the cause of a sewer spill does not appear to be the responsibility of the </w:t>
      </w:r>
      <w:r w:rsidR="00183265" w:rsidRPr="00473E70">
        <w:rPr>
          <w:rFonts w:cs="Arial"/>
        </w:rPr>
        <w:t>District</w:t>
      </w:r>
      <w:r w:rsidRPr="00473E70">
        <w:rPr>
          <w:rFonts w:cs="Arial"/>
        </w:rPr>
        <w:t>:</w:t>
      </w:r>
    </w:p>
    <w:p w14:paraId="0340E2F8" w14:textId="77777777" w:rsidR="004A16E5" w:rsidRPr="00473E70" w:rsidRDefault="004A16E5" w:rsidP="004A16E5">
      <w:pPr>
        <w:spacing w:after="0" w:line="240" w:lineRule="auto"/>
        <w:rPr>
          <w:rFonts w:cs="Arial"/>
        </w:rPr>
      </w:pPr>
    </w:p>
    <w:p w14:paraId="6B4FFEC3" w14:textId="136748ED" w:rsidR="004A16E5" w:rsidRPr="00473E70" w:rsidRDefault="004A16E5" w:rsidP="004A16E5">
      <w:pPr>
        <w:numPr>
          <w:ilvl w:val="0"/>
          <w:numId w:val="5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The </w:t>
      </w:r>
      <w:r w:rsidR="00183265" w:rsidRPr="00473E70">
        <w:rPr>
          <w:rFonts w:cs="Arial"/>
        </w:rPr>
        <w:t>District</w:t>
      </w:r>
      <w:r w:rsidRPr="00473E70">
        <w:rPr>
          <w:rFonts w:cs="Arial"/>
        </w:rPr>
        <w:t xml:space="preserve"> shall inform the </w:t>
      </w:r>
      <w:r w:rsidR="00776028" w:rsidRPr="00473E70">
        <w:rPr>
          <w:rFonts w:cs="Arial"/>
        </w:rPr>
        <w:t>p</w:t>
      </w:r>
      <w:r w:rsidRPr="00473E70">
        <w:rPr>
          <w:rFonts w:cs="Arial"/>
        </w:rPr>
        <w:t xml:space="preserve">roperty </w:t>
      </w:r>
      <w:r w:rsidR="00776028" w:rsidRPr="00473E70">
        <w:rPr>
          <w:rFonts w:cs="Arial"/>
        </w:rPr>
        <w:t>o</w:t>
      </w:r>
      <w:r w:rsidRPr="00473E70">
        <w:rPr>
          <w:rFonts w:cs="Arial"/>
        </w:rPr>
        <w:t>wner/</w:t>
      </w:r>
      <w:r w:rsidR="00776028" w:rsidRPr="00473E70">
        <w:rPr>
          <w:rFonts w:cs="Arial"/>
        </w:rPr>
        <w:t>t</w:t>
      </w:r>
      <w:r w:rsidRPr="00473E70">
        <w:rPr>
          <w:rFonts w:cs="Arial"/>
        </w:rPr>
        <w:t xml:space="preserve">enant that the initial determination is that the cause is not related to </w:t>
      </w:r>
      <w:r w:rsidR="00183265" w:rsidRPr="00473E70">
        <w:rPr>
          <w:rFonts w:cs="Arial"/>
        </w:rPr>
        <w:t>District</w:t>
      </w:r>
      <w:r w:rsidRPr="00473E70">
        <w:rPr>
          <w:rFonts w:cs="Arial"/>
        </w:rPr>
        <w:t>-owned or maintained lines or facilities.</w:t>
      </w:r>
    </w:p>
    <w:p w14:paraId="76ED614C" w14:textId="579D613F" w:rsidR="004A16E5" w:rsidRPr="00473E70" w:rsidRDefault="004A16E5" w:rsidP="004A16E5">
      <w:pPr>
        <w:numPr>
          <w:ilvl w:val="0"/>
          <w:numId w:val="5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Provide </w:t>
      </w:r>
      <w:r w:rsidR="00776028" w:rsidRPr="00473E70">
        <w:rPr>
          <w:rFonts w:cs="Arial"/>
        </w:rPr>
        <w:t>p</w:t>
      </w:r>
      <w:r w:rsidRPr="00473E70">
        <w:rPr>
          <w:rFonts w:cs="Arial"/>
        </w:rPr>
        <w:t xml:space="preserve">roperty </w:t>
      </w:r>
      <w:r w:rsidR="00776028" w:rsidRPr="00473E70">
        <w:rPr>
          <w:rFonts w:cs="Arial"/>
        </w:rPr>
        <w:t>o</w:t>
      </w:r>
      <w:r w:rsidRPr="00473E70">
        <w:rPr>
          <w:rFonts w:cs="Arial"/>
        </w:rPr>
        <w:t>wner/</w:t>
      </w:r>
      <w:r w:rsidR="00776028" w:rsidRPr="00473E70">
        <w:rPr>
          <w:rFonts w:cs="Arial"/>
        </w:rPr>
        <w:t>t</w:t>
      </w:r>
      <w:r w:rsidRPr="00473E70">
        <w:rPr>
          <w:rFonts w:cs="Arial"/>
        </w:rPr>
        <w:t xml:space="preserve">enant with a copy of the </w:t>
      </w:r>
      <w:r w:rsidR="00183265" w:rsidRPr="00473E70">
        <w:rPr>
          <w:rFonts w:cs="Arial"/>
        </w:rPr>
        <w:t>District</w:t>
      </w:r>
      <w:r w:rsidRPr="00473E70">
        <w:rPr>
          <w:rFonts w:cs="Arial"/>
        </w:rPr>
        <w:t>’s Sewer Spill Reference Guide</w:t>
      </w:r>
      <w:r w:rsidR="00431A7A">
        <w:rPr>
          <w:rFonts w:cs="Arial"/>
        </w:rPr>
        <w:t xml:space="preserve"> (Information </w:t>
      </w:r>
      <w:r w:rsidR="006153A8">
        <w:rPr>
          <w:rFonts w:cs="Arial"/>
        </w:rPr>
        <w:t>for Residents and Property Owners</w:t>
      </w:r>
      <w:r w:rsidR="00954078">
        <w:rPr>
          <w:rFonts w:cs="Arial"/>
        </w:rPr>
        <w:t>, and Coping with a Sewer Backup</w:t>
      </w:r>
      <w:r w:rsidR="0068099F">
        <w:rPr>
          <w:rFonts w:cs="Arial"/>
        </w:rPr>
        <w:t xml:space="preserve"> resources can be found in the </w:t>
      </w:r>
      <w:hyperlink r:id="rId14" w:history="1">
        <w:r w:rsidR="0068099F" w:rsidRPr="007F24A3">
          <w:rPr>
            <w:rStyle w:val="Hyperlink"/>
            <w:rFonts w:cs="Arial"/>
          </w:rPr>
          <w:t>JPIA Sample Sewer Backup Reduction Program</w:t>
        </w:r>
      </w:hyperlink>
      <w:r w:rsidR="0068099F">
        <w:rPr>
          <w:rFonts w:cs="Arial"/>
        </w:rPr>
        <w:t>)</w:t>
      </w:r>
      <w:r w:rsidRPr="00473E70">
        <w:rPr>
          <w:rFonts w:cs="Arial"/>
        </w:rPr>
        <w:t>.</w:t>
      </w:r>
    </w:p>
    <w:p w14:paraId="0BBA8517" w14:textId="4FD6A7BB" w:rsidR="004A16E5" w:rsidRPr="00473E70" w:rsidRDefault="004A16E5" w:rsidP="004A16E5">
      <w:pPr>
        <w:numPr>
          <w:ilvl w:val="0"/>
          <w:numId w:val="5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Document all evidence that the cause is not due to </w:t>
      </w:r>
      <w:r w:rsidR="00D6224F" w:rsidRPr="00473E70">
        <w:rPr>
          <w:rFonts w:cs="Arial"/>
        </w:rPr>
        <w:t>the</w:t>
      </w:r>
      <w:r w:rsidRPr="00473E70">
        <w:rPr>
          <w:rFonts w:cs="Arial"/>
        </w:rPr>
        <w:t xml:space="preserve"> responsibility of the </w:t>
      </w:r>
      <w:r w:rsidR="00183265" w:rsidRPr="00473E70">
        <w:rPr>
          <w:rFonts w:cs="Arial"/>
        </w:rPr>
        <w:t>District</w:t>
      </w:r>
      <w:r w:rsidRPr="00473E70">
        <w:rPr>
          <w:rFonts w:cs="Arial"/>
        </w:rPr>
        <w:t xml:space="preserve"> through the use of the </w:t>
      </w:r>
      <w:hyperlink r:id="rId15" w:history="1">
        <w:r w:rsidR="007F24A3" w:rsidRPr="007F24A3">
          <w:rPr>
            <w:rStyle w:val="Hyperlink"/>
            <w:rFonts w:cs="Arial"/>
          </w:rPr>
          <w:t>Onsite Sewer Backup Incident Assessment Form</w:t>
        </w:r>
      </w:hyperlink>
      <w:r w:rsidR="001012D3" w:rsidRPr="00473E70">
        <w:rPr>
          <w:rFonts w:cs="Arial"/>
        </w:rPr>
        <w:t xml:space="preserve">. </w:t>
      </w:r>
      <w:r w:rsidRPr="00473E70">
        <w:rPr>
          <w:rFonts w:cs="Arial"/>
        </w:rPr>
        <w:t>Include any photographs, diagrams, or supporting documentation.</w:t>
      </w:r>
    </w:p>
    <w:p w14:paraId="0D908D2A" w14:textId="77777777" w:rsidR="004A16E5" w:rsidRPr="00473E70" w:rsidRDefault="004A16E5" w:rsidP="004A16E5">
      <w:pPr>
        <w:numPr>
          <w:ilvl w:val="0"/>
          <w:numId w:val="5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>Keep copies of all documents and information for at least two years</w:t>
      </w:r>
      <w:r w:rsidR="001012D3" w:rsidRPr="00473E70">
        <w:rPr>
          <w:rFonts w:cs="Arial"/>
        </w:rPr>
        <w:t xml:space="preserve">. </w:t>
      </w:r>
      <w:r w:rsidRPr="00473E70">
        <w:rPr>
          <w:rFonts w:cs="Arial"/>
        </w:rPr>
        <w:t xml:space="preserve">Forward copies to the JPIA upon request. </w:t>
      </w:r>
    </w:p>
    <w:p w14:paraId="7D843482" w14:textId="77777777" w:rsidR="004A16E5" w:rsidRPr="00473E70" w:rsidRDefault="004A16E5" w:rsidP="004A16E5">
      <w:pPr>
        <w:spacing w:after="0" w:line="240" w:lineRule="auto"/>
        <w:rPr>
          <w:rFonts w:cs="Arial"/>
          <w:b/>
        </w:rPr>
      </w:pPr>
    </w:p>
    <w:p w14:paraId="53DF5E87" w14:textId="77777777" w:rsidR="004A16E5" w:rsidRPr="00473E70" w:rsidRDefault="004A16E5" w:rsidP="004A16E5">
      <w:pPr>
        <w:spacing w:after="0" w:line="240" w:lineRule="auto"/>
        <w:rPr>
          <w:rFonts w:cs="Arial"/>
          <w:b/>
          <w:color w:val="005487"/>
          <w:u w:val="single"/>
        </w:rPr>
      </w:pPr>
      <w:r w:rsidRPr="00473E70">
        <w:rPr>
          <w:rFonts w:cs="Arial"/>
          <w:b/>
          <w:color w:val="005487"/>
          <w:u w:val="single"/>
        </w:rPr>
        <w:t>SAFETY CONSIDERATIONS</w:t>
      </w:r>
    </w:p>
    <w:p w14:paraId="3B3A5243" w14:textId="47D2BFD5" w:rsidR="004A16E5" w:rsidRPr="00473E70" w:rsidRDefault="004A16E5" w:rsidP="005B2E16">
      <w:p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Sewer spills can cause </w:t>
      </w:r>
      <w:r w:rsidR="00A83FBA" w:rsidRPr="00473E70">
        <w:rPr>
          <w:rFonts w:cs="Arial"/>
        </w:rPr>
        <w:t xml:space="preserve">safety and </w:t>
      </w:r>
      <w:r w:rsidRPr="00473E70">
        <w:rPr>
          <w:rFonts w:cs="Arial"/>
        </w:rPr>
        <w:t xml:space="preserve">health </w:t>
      </w:r>
      <w:r w:rsidR="00CE6AE2" w:rsidRPr="00473E70">
        <w:rPr>
          <w:rFonts w:cs="Arial"/>
        </w:rPr>
        <w:t>hazards,</w:t>
      </w:r>
      <w:r w:rsidR="00B73277" w:rsidRPr="00473E70">
        <w:rPr>
          <w:rFonts w:cs="Arial"/>
        </w:rPr>
        <w:t xml:space="preserve"> </w:t>
      </w:r>
      <w:r w:rsidR="00D6224F" w:rsidRPr="00473E70">
        <w:rPr>
          <w:rFonts w:cs="Arial"/>
        </w:rPr>
        <w:t>property damage</w:t>
      </w:r>
      <w:r w:rsidRPr="00473E70">
        <w:rPr>
          <w:rFonts w:cs="Arial"/>
        </w:rPr>
        <w:t>, and threaten the environment, local waterways, and beaches.</w:t>
      </w:r>
      <w:r w:rsidR="00515B0B" w:rsidRPr="00473E70">
        <w:rPr>
          <w:rFonts w:cs="Arial"/>
        </w:rPr>
        <w:t xml:space="preserve"> </w:t>
      </w:r>
      <w:r w:rsidR="00D427ED" w:rsidRPr="00473E70">
        <w:rPr>
          <w:rFonts w:cs="Arial"/>
        </w:rPr>
        <w:t>No cleanup or repair work should begin without consideration for employee safety and spill containment</w:t>
      </w:r>
      <w:r w:rsidR="00312B17" w:rsidRPr="00473E70">
        <w:rPr>
          <w:rFonts w:cs="Arial"/>
        </w:rPr>
        <w:t xml:space="preserve">. </w:t>
      </w:r>
      <w:r w:rsidR="0089174A" w:rsidRPr="00473E70">
        <w:rPr>
          <w:rFonts w:cs="Arial"/>
        </w:rPr>
        <w:t xml:space="preserve">Emergency Response </w:t>
      </w:r>
      <w:r w:rsidR="00312B17" w:rsidRPr="00473E70">
        <w:rPr>
          <w:rFonts w:cs="Arial"/>
        </w:rPr>
        <w:t>Crews should</w:t>
      </w:r>
      <w:r w:rsidR="005B2E16" w:rsidRPr="00473E70">
        <w:rPr>
          <w:rFonts w:cs="Arial"/>
        </w:rPr>
        <w:t>:</w:t>
      </w:r>
      <w:r w:rsidR="00312B17" w:rsidRPr="00473E70">
        <w:rPr>
          <w:rFonts w:cs="Arial"/>
        </w:rPr>
        <w:t xml:space="preserve"> </w:t>
      </w:r>
    </w:p>
    <w:p w14:paraId="4772996C" w14:textId="77777777" w:rsidR="004A16E5" w:rsidRPr="00473E70" w:rsidRDefault="004A16E5" w:rsidP="004A16E5">
      <w:pPr>
        <w:spacing w:after="0" w:line="240" w:lineRule="auto"/>
        <w:rPr>
          <w:rFonts w:cs="Arial"/>
        </w:rPr>
      </w:pPr>
    </w:p>
    <w:p w14:paraId="7CDC8D3A" w14:textId="2EDEA6A6" w:rsidR="005B2E16" w:rsidRPr="00D7059C" w:rsidRDefault="009B15AC" w:rsidP="00CE6AE2">
      <w:pPr>
        <w:pStyle w:val="ListParagraph"/>
        <w:numPr>
          <w:ilvl w:val="0"/>
          <w:numId w:val="9"/>
        </w:numPr>
        <w:spacing w:after="0"/>
        <w:rPr>
          <w:rFonts w:cs="Arial"/>
        </w:rPr>
      </w:pPr>
      <w:r w:rsidRPr="00CE6AE2">
        <w:rPr>
          <w:rFonts w:ascii="Arial" w:hAnsi="Arial" w:cs="Arial"/>
          <w:sz w:val="24"/>
          <w:szCs w:val="24"/>
        </w:rPr>
        <w:t>B</w:t>
      </w:r>
      <w:r w:rsidR="005B2E16" w:rsidRPr="00CE6AE2">
        <w:rPr>
          <w:rFonts w:ascii="Arial" w:hAnsi="Arial" w:cs="Arial"/>
          <w:sz w:val="24"/>
          <w:szCs w:val="24"/>
        </w:rPr>
        <w:t xml:space="preserve">e trained </w:t>
      </w:r>
      <w:r w:rsidR="004F415C">
        <w:rPr>
          <w:rFonts w:ascii="Arial" w:hAnsi="Arial" w:cs="Arial"/>
          <w:sz w:val="24"/>
          <w:szCs w:val="24"/>
        </w:rPr>
        <w:t>o</w:t>
      </w:r>
      <w:r w:rsidR="005B2E16" w:rsidRPr="00CE6AE2">
        <w:rPr>
          <w:rFonts w:ascii="Arial" w:hAnsi="Arial" w:cs="Arial"/>
          <w:sz w:val="24"/>
          <w:szCs w:val="24"/>
        </w:rPr>
        <w:t xml:space="preserve">n the </w:t>
      </w:r>
      <w:r w:rsidR="00183265" w:rsidRPr="00CE6AE2">
        <w:rPr>
          <w:rFonts w:ascii="Arial" w:hAnsi="Arial" w:cs="Arial"/>
          <w:sz w:val="24"/>
          <w:szCs w:val="24"/>
        </w:rPr>
        <w:t>District</w:t>
      </w:r>
      <w:r w:rsidR="005B2E16" w:rsidRPr="00CE6AE2">
        <w:rPr>
          <w:rFonts w:ascii="Arial" w:hAnsi="Arial" w:cs="Arial"/>
          <w:sz w:val="24"/>
          <w:szCs w:val="24"/>
        </w:rPr>
        <w:t>’s Sanitary Sewer Emergency Response Plan</w:t>
      </w:r>
      <w:r w:rsidRPr="00CE6AE2">
        <w:rPr>
          <w:rFonts w:ascii="Arial" w:hAnsi="Arial" w:cs="Arial"/>
          <w:sz w:val="24"/>
          <w:szCs w:val="24"/>
        </w:rPr>
        <w:t>.</w:t>
      </w:r>
      <w:r w:rsidR="005B2E16" w:rsidRPr="00CE6AE2">
        <w:rPr>
          <w:rFonts w:ascii="Arial" w:hAnsi="Arial" w:cs="Arial"/>
          <w:sz w:val="24"/>
          <w:szCs w:val="24"/>
        </w:rPr>
        <w:t xml:space="preserve"> </w:t>
      </w:r>
    </w:p>
    <w:p w14:paraId="3A16BDFA" w14:textId="46D6DBEC" w:rsidR="00DE5C55" w:rsidRPr="00473E70" w:rsidRDefault="00DE5C55" w:rsidP="00DE5C55">
      <w:pPr>
        <w:numPr>
          <w:ilvl w:val="0"/>
          <w:numId w:val="6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>Address emergency system operations</w:t>
      </w:r>
      <w:r w:rsidR="00280FA1">
        <w:rPr>
          <w:rFonts w:cs="Arial"/>
        </w:rPr>
        <w:t xml:space="preserve"> to </w:t>
      </w:r>
      <w:r w:rsidR="00F71A90">
        <w:rPr>
          <w:rFonts w:cs="Arial"/>
        </w:rPr>
        <w:t>protect</w:t>
      </w:r>
      <w:r w:rsidR="00790DA6">
        <w:rPr>
          <w:rFonts w:cs="Arial"/>
        </w:rPr>
        <w:t xml:space="preserve"> lif</w:t>
      </w:r>
      <w:r w:rsidR="003B3279">
        <w:rPr>
          <w:rFonts w:cs="Arial"/>
        </w:rPr>
        <w:t>e</w:t>
      </w:r>
      <w:r w:rsidR="00CA7BDA">
        <w:rPr>
          <w:rFonts w:cs="Arial"/>
        </w:rPr>
        <w:t xml:space="preserve"> safety</w:t>
      </w:r>
      <w:r w:rsidR="003B3279">
        <w:rPr>
          <w:rFonts w:cs="Arial"/>
        </w:rPr>
        <w:t>,</w:t>
      </w:r>
      <w:r w:rsidR="00507826">
        <w:rPr>
          <w:rFonts w:cs="Arial"/>
        </w:rPr>
        <w:t xml:space="preserve"> pro</w:t>
      </w:r>
      <w:r w:rsidR="00314D6B">
        <w:rPr>
          <w:rFonts w:cs="Arial"/>
        </w:rPr>
        <w:t>perty</w:t>
      </w:r>
      <w:r w:rsidR="004E2B2C">
        <w:rPr>
          <w:rFonts w:cs="Arial"/>
        </w:rPr>
        <w:t>,</w:t>
      </w:r>
      <w:r w:rsidR="00BF219B">
        <w:rPr>
          <w:rFonts w:cs="Arial"/>
        </w:rPr>
        <w:t xml:space="preserve"> </w:t>
      </w:r>
      <w:r w:rsidR="00584770">
        <w:rPr>
          <w:rFonts w:cs="Arial"/>
        </w:rPr>
        <w:t xml:space="preserve">public </w:t>
      </w:r>
      <w:proofErr w:type="gramStart"/>
      <w:r w:rsidR="00584770">
        <w:rPr>
          <w:rFonts w:cs="Arial"/>
        </w:rPr>
        <w:t>health</w:t>
      </w:r>
      <w:proofErr w:type="gramEnd"/>
      <w:r w:rsidR="00521A18">
        <w:rPr>
          <w:rFonts w:cs="Arial"/>
        </w:rPr>
        <w:t xml:space="preserve"> and </w:t>
      </w:r>
      <w:r w:rsidR="00CE6AE2">
        <w:rPr>
          <w:rFonts w:cs="Arial"/>
        </w:rPr>
        <w:t>the environment</w:t>
      </w:r>
      <w:r w:rsidRPr="00473E70">
        <w:rPr>
          <w:rFonts w:cs="Arial"/>
        </w:rPr>
        <w:t>.</w:t>
      </w:r>
    </w:p>
    <w:p w14:paraId="1274B036" w14:textId="46D09EF8" w:rsidR="004A16E5" w:rsidRPr="00473E70" w:rsidRDefault="009B15AC" w:rsidP="004A16E5">
      <w:pPr>
        <w:numPr>
          <w:ilvl w:val="0"/>
          <w:numId w:val="6"/>
        </w:numPr>
        <w:spacing w:after="0" w:line="240" w:lineRule="auto"/>
        <w:rPr>
          <w:rFonts w:cs="Arial"/>
        </w:rPr>
      </w:pPr>
      <w:r w:rsidRPr="00473E70">
        <w:rPr>
          <w:rFonts w:cs="Arial"/>
        </w:rPr>
        <w:t>B</w:t>
      </w:r>
      <w:r w:rsidR="004A16E5" w:rsidRPr="00473E70">
        <w:rPr>
          <w:rFonts w:cs="Arial"/>
        </w:rPr>
        <w:t xml:space="preserve">e trained </w:t>
      </w:r>
      <w:r w:rsidR="00CE6AE2">
        <w:rPr>
          <w:rFonts w:cs="Arial"/>
        </w:rPr>
        <w:t>in</w:t>
      </w:r>
      <w:r w:rsidR="004A16E5" w:rsidRPr="00473E70">
        <w:rPr>
          <w:rFonts w:cs="Arial"/>
        </w:rPr>
        <w:t xml:space="preserve"> </w:t>
      </w:r>
      <w:r w:rsidR="00722824">
        <w:rPr>
          <w:rFonts w:cs="Arial"/>
        </w:rPr>
        <w:t>controlling operational hazards</w:t>
      </w:r>
      <w:r w:rsidR="00297703">
        <w:rPr>
          <w:rFonts w:cs="Arial"/>
        </w:rPr>
        <w:t>,</w:t>
      </w:r>
      <w:r w:rsidR="00722824">
        <w:rPr>
          <w:rFonts w:cs="Arial"/>
        </w:rPr>
        <w:t xml:space="preserve"> including </w:t>
      </w:r>
      <w:r w:rsidR="00E1034D" w:rsidRPr="00473E70">
        <w:rPr>
          <w:rFonts w:cs="Arial"/>
        </w:rPr>
        <w:t>Personal Protective Equipment (</w:t>
      </w:r>
      <w:r w:rsidR="004A16E5" w:rsidRPr="00473E70">
        <w:rPr>
          <w:rFonts w:cs="Arial"/>
        </w:rPr>
        <w:t>PPE</w:t>
      </w:r>
      <w:r w:rsidR="00E1034D" w:rsidRPr="00473E70">
        <w:rPr>
          <w:rFonts w:cs="Arial"/>
        </w:rPr>
        <w:t>)</w:t>
      </w:r>
      <w:r w:rsidR="004F415C">
        <w:rPr>
          <w:rFonts w:cs="Arial"/>
        </w:rPr>
        <w:t xml:space="preserve">, </w:t>
      </w:r>
      <w:r w:rsidR="0004572F" w:rsidRPr="00473E70">
        <w:rPr>
          <w:rFonts w:cs="Arial"/>
        </w:rPr>
        <w:t>traffic control</w:t>
      </w:r>
      <w:r w:rsidR="004A16E5" w:rsidRPr="00473E70">
        <w:rPr>
          <w:rFonts w:cs="Arial"/>
        </w:rPr>
        <w:t>, an</w:t>
      </w:r>
      <w:r w:rsidR="004F415C">
        <w:rPr>
          <w:rFonts w:cs="Arial"/>
        </w:rPr>
        <w:t>d</w:t>
      </w:r>
      <w:r w:rsidR="00F676F5" w:rsidRPr="00473E70">
        <w:rPr>
          <w:rFonts w:cs="Arial"/>
        </w:rPr>
        <w:t xml:space="preserve"> the </w:t>
      </w:r>
      <w:r w:rsidR="004A16E5" w:rsidRPr="00473E70">
        <w:rPr>
          <w:rFonts w:cs="Arial"/>
        </w:rPr>
        <w:t>equipment to be used.</w:t>
      </w:r>
    </w:p>
    <w:p w14:paraId="19BFFB0B" w14:textId="1802FB0A" w:rsidR="004A16E5" w:rsidRPr="00473E70" w:rsidRDefault="00297703" w:rsidP="004A16E5">
      <w:pPr>
        <w:numPr>
          <w:ilvl w:val="0"/>
          <w:numId w:val="6"/>
        </w:numPr>
        <w:spacing w:after="0" w:line="240" w:lineRule="auto"/>
        <w:rPr>
          <w:rFonts w:cs="Arial"/>
        </w:rPr>
      </w:pPr>
      <w:r>
        <w:rPr>
          <w:rFonts w:cs="Arial"/>
        </w:rPr>
        <w:t>Ensure</w:t>
      </w:r>
      <w:r w:rsidR="00BF108E" w:rsidRPr="00473E70">
        <w:rPr>
          <w:rFonts w:cs="Arial"/>
        </w:rPr>
        <w:t xml:space="preserve"> that n</w:t>
      </w:r>
      <w:r w:rsidR="004A16E5" w:rsidRPr="00473E70">
        <w:rPr>
          <w:rFonts w:cs="Arial"/>
        </w:rPr>
        <w:t>o open trenches and</w:t>
      </w:r>
      <w:r w:rsidR="00B723D3" w:rsidRPr="00473E70">
        <w:rPr>
          <w:rFonts w:cs="Arial"/>
        </w:rPr>
        <w:t>/or</w:t>
      </w:r>
      <w:r w:rsidR="004A16E5" w:rsidRPr="00473E70">
        <w:rPr>
          <w:rFonts w:cs="Arial"/>
        </w:rPr>
        <w:t xml:space="preserve"> confined spaces </w:t>
      </w:r>
      <w:r w:rsidR="009B15AC" w:rsidRPr="00473E70">
        <w:rPr>
          <w:rFonts w:cs="Arial"/>
        </w:rPr>
        <w:t>are</w:t>
      </w:r>
      <w:r w:rsidR="004A16E5" w:rsidRPr="00473E70">
        <w:rPr>
          <w:rFonts w:cs="Arial"/>
        </w:rPr>
        <w:t xml:space="preserve"> entered unless all pre-entry checklists and permits are </w:t>
      </w:r>
      <w:r w:rsidR="00B723D3" w:rsidRPr="00473E70">
        <w:rPr>
          <w:rFonts w:cs="Arial"/>
        </w:rPr>
        <w:t xml:space="preserve">completed and </w:t>
      </w:r>
      <w:r w:rsidR="004A16E5" w:rsidRPr="00473E70">
        <w:rPr>
          <w:rFonts w:cs="Arial"/>
        </w:rPr>
        <w:t>reviewed by the supervisor on-site.</w:t>
      </w:r>
    </w:p>
    <w:p w14:paraId="750E98A7" w14:textId="77777777" w:rsidR="004A16E5" w:rsidRPr="00473E70" w:rsidRDefault="004A16E5" w:rsidP="004A16E5">
      <w:pPr>
        <w:spacing w:after="0" w:line="240" w:lineRule="auto"/>
        <w:rPr>
          <w:rFonts w:cs="Arial"/>
        </w:rPr>
      </w:pPr>
    </w:p>
    <w:p w14:paraId="4C033FB2" w14:textId="77777777" w:rsidR="004A16E5" w:rsidRPr="00473E70" w:rsidRDefault="004A16E5" w:rsidP="004A16E5">
      <w:pPr>
        <w:spacing w:after="0" w:line="240" w:lineRule="auto"/>
        <w:rPr>
          <w:rFonts w:cs="Arial"/>
          <w:b/>
          <w:color w:val="005487"/>
          <w:u w:val="single"/>
        </w:rPr>
      </w:pPr>
      <w:r w:rsidRPr="00473E70">
        <w:rPr>
          <w:rFonts w:cs="Arial"/>
          <w:b/>
          <w:color w:val="005487"/>
          <w:u w:val="single"/>
        </w:rPr>
        <w:t>COST</w:t>
      </w:r>
      <w:r w:rsidR="00D6224F" w:rsidRPr="00473E70">
        <w:rPr>
          <w:rFonts w:cs="Arial"/>
          <w:b/>
          <w:color w:val="005487"/>
          <w:u w:val="single"/>
        </w:rPr>
        <w:t>-</w:t>
      </w:r>
      <w:r w:rsidRPr="00473E70">
        <w:rPr>
          <w:rFonts w:cs="Arial"/>
          <w:b/>
          <w:color w:val="005487"/>
          <w:u w:val="single"/>
        </w:rPr>
        <w:t>BENEFIT</w:t>
      </w:r>
    </w:p>
    <w:p w14:paraId="33AF6169" w14:textId="4E3FA9CC" w:rsidR="004A16E5" w:rsidRPr="00473E70" w:rsidRDefault="00001B46" w:rsidP="004A16E5">
      <w:pPr>
        <w:spacing w:after="0" w:line="240" w:lineRule="auto"/>
        <w:rPr>
          <w:rFonts w:cs="Arial"/>
        </w:rPr>
      </w:pPr>
      <w:r w:rsidRPr="00473E70">
        <w:rPr>
          <w:rFonts w:cs="Arial"/>
        </w:rPr>
        <w:t>Districts</w:t>
      </w:r>
      <w:r w:rsidR="004719AA" w:rsidRPr="00473E70">
        <w:rPr>
          <w:rFonts w:cs="Arial"/>
        </w:rPr>
        <w:t xml:space="preserve"> allocate necessary resources to </w:t>
      </w:r>
      <w:r w:rsidR="00410FFB">
        <w:rPr>
          <w:rFonts w:cs="Arial"/>
        </w:rPr>
        <w:t>their</w:t>
      </w:r>
      <w:r w:rsidR="004719AA" w:rsidRPr="00473E70">
        <w:rPr>
          <w:rFonts w:cs="Arial"/>
        </w:rPr>
        <w:t xml:space="preserve"> sewer management program for spill responses, system operation, maintenance, and repair. </w:t>
      </w:r>
      <w:r w:rsidR="004A16E5" w:rsidRPr="00473E70">
        <w:rPr>
          <w:rFonts w:cs="Arial"/>
        </w:rPr>
        <w:t>The proper assignment of responsibility, prompt response, professional handling of incidents, complete</w:t>
      </w:r>
      <w:r w:rsidR="00B77E34" w:rsidRPr="00473E70">
        <w:rPr>
          <w:rFonts w:cs="Arial"/>
        </w:rPr>
        <w:t xml:space="preserve"> </w:t>
      </w:r>
      <w:r w:rsidR="004A16E5" w:rsidRPr="00473E70">
        <w:rPr>
          <w:rFonts w:cs="Arial"/>
        </w:rPr>
        <w:t>investigation</w:t>
      </w:r>
      <w:r w:rsidR="00D6224F" w:rsidRPr="00473E70">
        <w:rPr>
          <w:rFonts w:cs="Arial"/>
        </w:rPr>
        <w:t>,</w:t>
      </w:r>
      <w:r w:rsidR="004A16E5" w:rsidRPr="00473E70">
        <w:rPr>
          <w:rFonts w:cs="Arial"/>
        </w:rPr>
        <w:t xml:space="preserve"> and documentation of the incident can significantly impact the outcome and cost of claims for the </w:t>
      </w:r>
      <w:r w:rsidR="00183265" w:rsidRPr="00473E70">
        <w:rPr>
          <w:rFonts w:cs="Arial"/>
        </w:rPr>
        <w:t>District</w:t>
      </w:r>
      <w:r w:rsidR="004A16E5" w:rsidRPr="00473E70">
        <w:rPr>
          <w:rFonts w:cs="Arial"/>
        </w:rPr>
        <w:t xml:space="preserve"> and the JPIA </w:t>
      </w:r>
      <w:r w:rsidR="00173059" w:rsidRPr="00473E70">
        <w:rPr>
          <w:rFonts w:cs="Arial"/>
        </w:rPr>
        <w:t>p</w:t>
      </w:r>
      <w:r w:rsidR="004A16E5" w:rsidRPr="00473E70">
        <w:rPr>
          <w:rFonts w:cs="Arial"/>
        </w:rPr>
        <w:t>ool.</w:t>
      </w:r>
      <w:r w:rsidR="003B6006" w:rsidRPr="00473E70">
        <w:rPr>
          <w:rFonts w:cs="Arial"/>
        </w:rPr>
        <w:t xml:space="preserve"> </w:t>
      </w:r>
    </w:p>
    <w:p w14:paraId="6A38D980" w14:textId="77777777" w:rsidR="004A16E5" w:rsidRPr="00473E70" w:rsidRDefault="004A16E5" w:rsidP="004A16E5">
      <w:pPr>
        <w:spacing w:after="0" w:line="240" w:lineRule="auto"/>
        <w:rPr>
          <w:rFonts w:cs="Arial"/>
        </w:rPr>
      </w:pPr>
    </w:p>
    <w:p w14:paraId="21FCF3F8" w14:textId="53DC2044" w:rsidR="004A16E5" w:rsidRPr="00473E70" w:rsidRDefault="00FF7DB5" w:rsidP="004A16E5">
      <w:pPr>
        <w:spacing w:after="0" w:line="240" w:lineRule="auto"/>
        <w:rPr>
          <w:rFonts w:cs="Arial"/>
          <w:b/>
          <w:color w:val="005487"/>
          <w:u w:val="single"/>
        </w:rPr>
      </w:pPr>
      <w:r w:rsidRPr="00473E70">
        <w:rPr>
          <w:rFonts w:cs="Arial"/>
          <w:b/>
          <w:color w:val="005487"/>
          <w:u w:val="single"/>
        </w:rPr>
        <w:t>REPORTING</w:t>
      </w:r>
      <w:r w:rsidR="00410FFB">
        <w:rPr>
          <w:rFonts w:cs="Arial"/>
          <w:b/>
          <w:color w:val="005487"/>
          <w:u w:val="single"/>
        </w:rPr>
        <w:t xml:space="preserve"> </w:t>
      </w:r>
      <w:r w:rsidR="00A27FDC" w:rsidRPr="00473E70">
        <w:rPr>
          <w:rFonts w:cs="Arial"/>
          <w:b/>
          <w:color w:val="005487"/>
          <w:u w:val="single"/>
        </w:rPr>
        <w:t xml:space="preserve">AND </w:t>
      </w:r>
      <w:r w:rsidR="004A16E5" w:rsidRPr="00473E70">
        <w:rPr>
          <w:rFonts w:cs="Arial"/>
          <w:b/>
          <w:color w:val="005487"/>
          <w:u w:val="single"/>
        </w:rPr>
        <w:t>DOCUMENTATION</w:t>
      </w:r>
    </w:p>
    <w:p w14:paraId="76EC1413" w14:textId="596EDA71" w:rsidR="003A02EC" w:rsidRPr="00473E70" w:rsidRDefault="004A16E5" w:rsidP="00BC3DB3">
      <w:pPr>
        <w:spacing w:after="0" w:line="240" w:lineRule="auto"/>
        <w:rPr>
          <w:rFonts w:cs="Arial"/>
        </w:rPr>
      </w:pPr>
      <w:r w:rsidRPr="00473E70">
        <w:rPr>
          <w:rFonts w:cs="Arial"/>
        </w:rPr>
        <w:t>The SSO report collects detailed information on a specific overflow event</w:t>
      </w:r>
      <w:r w:rsidR="001012D3" w:rsidRPr="00473E70">
        <w:rPr>
          <w:rFonts w:cs="Arial"/>
        </w:rPr>
        <w:t xml:space="preserve">. </w:t>
      </w:r>
      <w:r w:rsidRPr="00473E70">
        <w:rPr>
          <w:rFonts w:cs="Arial"/>
        </w:rPr>
        <w:t>Districts are required to report all SSOs that result from a failure in any portion of a sanitary sewer system under their management</w:t>
      </w:r>
      <w:r w:rsidR="001012D3" w:rsidRPr="00473E70">
        <w:rPr>
          <w:rFonts w:cs="Arial"/>
        </w:rPr>
        <w:t xml:space="preserve">. </w:t>
      </w:r>
      <w:r w:rsidRPr="00473E70">
        <w:rPr>
          <w:rFonts w:cs="Arial"/>
        </w:rPr>
        <w:t xml:space="preserve">For the purposes of reporting, SSOs fall into one of </w:t>
      </w:r>
      <w:r w:rsidR="003A02EC" w:rsidRPr="00473E70">
        <w:rPr>
          <w:rFonts w:cs="Arial"/>
        </w:rPr>
        <w:t xml:space="preserve">four </w:t>
      </w:r>
      <w:r w:rsidRPr="00473E70">
        <w:rPr>
          <w:rFonts w:cs="Arial"/>
        </w:rPr>
        <w:t xml:space="preserve">categories: </w:t>
      </w:r>
    </w:p>
    <w:p w14:paraId="548E95E1" w14:textId="77777777" w:rsidR="00354F29" w:rsidRPr="00473E70" w:rsidRDefault="00354F29" w:rsidP="00BC3DB3">
      <w:pPr>
        <w:spacing w:after="0" w:line="240" w:lineRule="auto"/>
        <w:rPr>
          <w:rFonts w:cs="Arial"/>
        </w:rPr>
      </w:pPr>
    </w:p>
    <w:p w14:paraId="18DCED14" w14:textId="77777777" w:rsidR="00545409" w:rsidRPr="00473E70" w:rsidRDefault="00545409" w:rsidP="00BC3DB3">
      <w:pPr>
        <w:spacing w:after="0" w:line="240" w:lineRule="auto"/>
        <w:rPr>
          <w:rFonts w:cs="Arial"/>
        </w:rPr>
      </w:pPr>
    </w:p>
    <w:tbl>
      <w:tblPr>
        <w:tblW w:w="93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Categories and their definitions"/>
      </w:tblPr>
      <w:tblGrid>
        <w:gridCol w:w="2146"/>
        <w:gridCol w:w="7206"/>
      </w:tblGrid>
      <w:tr w:rsidR="00D7045D" w:rsidRPr="00473E70" w14:paraId="2DDEB582" w14:textId="77777777" w:rsidTr="00552F70">
        <w:trPr>
          <w:tblHeader/>
        </w:trPr>
        <w:tc>
          <w:tcPr>
            <w:tcW w:w="9352" w:type="dxa"/>
            <w:gridSpan w:val="2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FDC34B4" w14:textId="62E73FBC" w:rsidR="00552F70" w:rsidRPr="00473E70" w:rsidRDefault="00DE0B0A" w:rsidP="00CE6AE2">
            <w:pPr>
              <w:spacing w:after="0" w:line="240" w:lineRule="auto"/>
              <w:jc w:val="center"/>
              <w:rPr>
                <w:rFonts w:cs="Arial"/>
              </w:rPr>
            </w:pPr>
            <w:hyperlink r:id="rId16" w:history="1">
              <w:r w:rsidR="00552F70" w:rsidRPr="00CE6AE2">
                <w:rPr>
                  <w:rStyle w:val="Hyperlink"/>
                  <w:rFonts w:cs="Arial"/>
                </w:rPr>
                <w:t>SPILL CATEGORIES</w:t>
              </w:r>
            </w:hyperlink>
          </w:p>
        </w:tc>
      </w:tr>
      <w:tr w:rsidR="00FE5761" w:rsidRPr="00473E70" w14:paraId="29D7E104" w14:textId="77777777" w:rsidTr="00552F70">
        <w:tc>
          <w:tcPr>
            <w:tcW w:w="214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E60714" w14:textId="77777777" w:rsidR="00552F70" w:rsidRPr="00473E70" w:rsidRDefault="00552F70" w:rsidP="00552F70">
            <w:pPr>
              <w:spacing w:after="0" w:line="240" w:lineRule="auto"/>
              <w:rPr>
                <w:rFonts w:cs="Arial"/>
              </w:rPr>
            </w:pPr>
            <w:r w:rsidRPr="00473E70">
              <w:rPr>
                <w:rFonts w:cs="Arial"/>
                <w:b/>
                <w:bCs/>
              </w:rPr>
              <w:t>CATEGORY 1</w:t>
            </w:r>
          </w:p>
        </w:tc>
        <w:tc>
          <w:tcPr>
            <w:tcW w:w="720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AA75B7" w14:textId="7FCE1783" w:rsidR="00552F70" w:rsidRPr="00473E70" w:rsidRDefault="00552F70" w:rsidP="00552F70">
            <w:pPr>
              <w:spacing w:after="0" w:line="240" w:lineRule="auto"/>
              <w:rPr>
                <w:rFonts w:cs="Arial"/>
              </w:rPr>
            </w:pPr>
            <w:r w:rsidRPr="00473E70">
              <w:rPr>
                <w:rFonts w:cs="Arial"/>
              </w:rPr>
              <w:t>A Category 1 spill is a spill of any volume of sewage from or caused by a sanitary sewer system that results in a discharge to:</w:t>
            </w:r>
          </w:p>
          <w:p w14:paraId="3872B317" w14:textId="77777777" w:rsidR="00552F70" w:rsidRPr="00473E70" w:rsidRDefault="00552F70" w:rsidP="00CE6AE2">
            <w:pPr>
              <w:numPr>
                <w:ilvl w:val="0"/>
                <w:numId w:val="11"/>
              </w:numPr>
              <w:tabs>
                <w:tab w:val="clear" w:pos="720"/>
              </w:tabs>
              <w:spacing w:after="0" w:line="240" w:lineRule="auto"/>
              <w:ind w:left="346"/>
              <w:rPr>
                <w:rFonts w:cs="Arial"/>
              </w:rPr>
            </w:pPr>
            <w:r w:rsidRPr="00473E70">
              <w:rPr>
                <w:rFonts w:cs="Arial"/>
              </w:rPr>
              <w:t>A surface water, including a surface water body that contains no flow or volume of water; or</w:t>
            </w:r>
          </w:p>
          <w:p w14:paraId="234D4962" w14:textId="77777777" w:rsidR="00552F70" w:rsidRPr="00473E70" w:rsidRDefault="00552F70" w:rsidP="00CE6AE2">
            <w:pPr>
              <w:numPr>
                <w:ilvl w:val="0"/>
                <w:numId w:val="11"/>
              </w:numPr>
              <w:tabs>
                <w:tab w:val="clear" w:pos="720"/>
              </w:tabs>
              <w:spacing w:after="0" w:line="240" w:lineRule="auto"/>
              <w:ind w:left="346"/>
              <w:rPr>
                <w:rFonts w:cs="Arial"/>
              </w:rPr>
            </w:pPr>
            <w:r w:rsidRPr="00473E70">
              <w:rPr>
                <w:rFonts w:cs="Arial"/>
              </w:rPr>
              <w:t>A drainage conveyance system that discharges to surface waters when the sewage is not fully captured and returned to the sanitary sewer system or disposed of properly.</w:t>
            </w:r>
          </w:p>
          <w:p w14:paraId="531FC94E" w14:textId="77777777" w:rsidR="008909E8" w:rsidRPr="00473E70" w:rsidRDefault="008909E8" w:rsidP="008A24D4">
            <w:pPr>
              <w:spacing w:after="0" w:line="240" w:lineRule="auto"/>
              <w:rPr>
                <w:rFonts w:cs="Arial"/>
                <w:i/>
                <w:iCs/>
              </w:rPr>
            </w:pPr>
          </w:p>
          <w:p w14:paraId="423C9974" w14:textId="406DE610" w:rsidR="00552F70" w:rsidRPr="00CE6AE2" w:rsidRDefault="008909E8" w:rsidP="008A24D4">
            <w:pPr>
              <w:spacing w:after="0" w:line="240" w:lineRule="auto"/>
              <w:rPr>
                <w:rFonts w:cs="Arial"/>
                <w:i/>
                <w:iCs/>
              </w:rPr>
            </w:pPr>
            <w:r w:rsidRPr="00473E70">
              <w:rPr>
                <w:rFonts w:cs="Arial"/>
                <w:i/>
                <w:iCs/>
              </w:rPr>
              <w:t>A spill from a District-owned and/or operated lateral that discharges to a surface water is a Category 1 spill</w:t>
            </w:r>
          </w:p>
        </w:tc>
      </w:tr>
      <w:tr w:rsidR="00FE5761" w:rsidRPr="00473E70" w14:paraId="20FB984C" w14:textId="77777777" w:rsidTr="00552F70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E0232E" w14:textId="77777777" w:rsidR="00552F70" w:rsidRPr="00473E70" w:rsidRDefault="00552F70" w:rsidP="00552F70">
            <w:pPr>
              <w:spacing w:after="0" w:line="240" w:lineRule="auto"/>
              <w:rPr>
                <w:rFonts w:cs="Arial"/>
              </w:rPr>
            </w:pPr>
            <w:r w:rsidRPr="00473E70">
              <w:rPr>
                <w:rFonts w:cs="Arial"/>
                <w:b/>
                <w:bCs/>
              </w:rPr>
              <w:t>CATEGORY 2</w:t>
            </w:r>
          </w:p>
        </w:tc>
        <w:tc>
          <w:tcPr>
            <w:tcW w:w="720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B2758E" w14:textId="1E0A4F8F" w:rsidR="00552F70" w:rsidRPr="00473E70" w:rsidRDefault="00552F70" w:rsidP="00552F70">
            <w:pPr>
              <w:spacing w:after="0" w:line="240" w:lineRule="auto"/>
              <w:rPr>
                <w:rFonts w:cs="Arial"/>
              </w:rPr>
            </w:pPr>
            <w:r w:rsidRPr="00473E70">
              <w:rPr>
                <w:rFonts w:cs="Arial"/>
              </w:rPr>
              <w:t>A Category 2 spill is a spill of 1,000 gallons or greater, from or caused by a sanitary sewer system that does not discharge to a surface water.</w:t>
            </w:r>
          </w:p>
          <w:p w14:paraId="543C4831" w14:textId="77777777" w:rsidR="00545409" w:rsidRPr="00473E70" w:rsidRDefault="00545409" w:rsidP="00552F70">
            <w:pPr>
              <w:spacing w:after="0" w:line="240" w:lineRule="auto"/>
              <w:rPr>
                <w:rFonts w:cs="Arial"/>
              </w:rPr>
            </w:pPr>
          </w:p>
          <w:p w14:paraId="075473E6" w14:textId="57939808" w:rsidR="00552F70" w:rsidRPr="00CE6AE2" w:rsidRDefault="00552F70" w:rsidP="008A24D4">
            <w:pPr>
              <w:spacing w:after="0" w:line="240" w:lineRule="auto"/>
              <w:rPr>
                <w:rFonts w:cs="Arial"/>
                <w:i/>
                <w:iCs/>
              </w:rPr>
            </w:pPr>
            <w:r w:rsidRPr="00CE6AE2">
              <w:rPr>
                <w:rFonts w:cs="Arial"/>
                <w:i/>
                <w:iCs/>
              </w:rPr>
              <w:t>A spill of 1,000 gallons or greater that spills out of a lateral and is caused by a failure or blockage in the sanitary sewer system, is a Category 2 spill.</w:t>
            </w:r>
          </w:p>
        </w:tc>
      </w:tr>
      <w:tr w:rsidR="00FE5761" w:rsidRPr="00473E70" w14:paraId="266A7958" w14:textId="77777777" w:rsidTr="00552F70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B6AF5A" w14:textId="77777777" w:rsidR="00552F70" w:rsidRPr="00473E70" w:rsidRDefault="00552F70" w:rsidP="00552F70">
            <w:pPr>
              <w:spacing w:after="0" w:line="240" w:lineRule="auto"/>
              <w:rPr>
                <w:rFonts w:cs="Arial"/>
              </w:rPr>
            </w:pPr>
            <w:r w:rsidRPr="00473E70">
              <w:rPr>
                <w:rFonts w:cs="Arial"/>
                <w:b/>
                <w:bCs/>
              </w:rPr>
              <w:t>CATEGORY 3</w:t>
            </w:r>
          </w:p>
        </w:tc>
        <w:tc>
          <w:tcPr>
            <w:tcW w:w="720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7201D0" w14:textId="27452477" w:rsidR="00552F70" w:rsidRPr="00473E70" w:rsidRDefault="00552F70" w:rsidP="00552F70">
            <w:pPr>
              <w:spacing w:after="0" w:line="240" w:lineRule="auto"/>
              <w:rPr>
                <w:rFonts w:cs="Arial"/>
              </w:rPr>
            </w:pPr>
            <w:r w:rsidRPr="00473E70">
              <w:rPr>
                <w:rFonts w:cs="Arial"/>
              </w:rPr>
              <w:t>A Category 3 spill is a spill of equal to or greater than 50 gallons and less than 1,000 gallons, from or caused by a sanitary sewer system that does not discharge to a surface water.</w:t>
            </w:r>
          </w:p>
          <w:p w14:paraId="700AFCA8" w14:textId="77777777" w:rsidR="00545409" w:rsidRPr="00473E70" w:rsidRDefault="00545409" w:rsidP="00552F70">
            <w:pPr>
              <w:spacing w:after="0" w:line="240" w:lineRule="auto"/>
              <w:rPr>
                <w:rFonts w:cs="Arial"/>
              </w:rPr>
            </w:pPr>
          </w:p>
          <w:p w14:paraId="51BC548A" w14:textId="63B69F52" w:rsidR="00552F70" w:rsidRPr="00CE6AE2" w:rsidRDefault="00552F70" w:rsidP="008A24D4">
            <w:pPr>
              <w:spacing w:after="0" w:line="240" w:lineRule="auto"/>
              <w:rPr>
                <w:rFonts w:cs="Arial"/>
                <w:i/>
                <w:iCs/>
              </w:rPr>
            </w:pPr>
            <w:r w:rsidRPr="00CE6AE2">
              <w:rPr>
                <w:rFonts w:cs="Arial"/>
                <w:i/>
                <w:iCs/>
              </w:rPr>
              <w:t>A spill of equal to or greater than 50 gallons and less than 1,000 gallons, that spills out of a lateral and is caused by a failure or blockage in the sanitary sewer system is a Category 3 spill.</w:t>
            </w:r>
          </w:p>
        </w:tc>
      </w:tr>
      <w:tr w:rsidR="00FE5761" w:rsidRPr="00473E70" w14:paraId="72562F0A" w14:textId="77777777" w:rsidTr="00552F70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5A54F9" w14:textId="77777777" w:rsidR="00552F70" w:rsidRPr="00473E70" w:rsidRDefault="00552F70" w:rsidP="00552F70">
            <w:pPr>
              <w:spacing w:after="0" w:line="240" w:lineRule="auto"/>
              <w:rPr>
                <w:rFonts w:cs="Arial"/>
              </w:rPr>
            </w:pPr>
            <w:r w:rsidRPr="00473E70">
              <w:rPr>
                <w:rFonts w:cs="Arial"/>
                <w:b/>
                <w:bCs/>
              </w:rPr>
              <w:t>CATEGORY 4</w:t>
            </w:r>
          </w:p>
        </w:tc>
        <w:tc>
          <w:tcPr>
            <w:tcW w:w="7206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7AAA1A" w14:textId="3C775EF5" w:rsidR="00552F70" w:rsidRPr="00473E70" w:rsidRDefault="00552F70" w:rsidP="00552F70">
            <w:pPr>
              <w:spacing w:after="0" w:line="240" w:lineRule="auto"/>
              <w:rPr>
                <w:rFonts w:cs="Arial"/>
              </w:rPr>
            </w:pPr>
            <w:r w:rsidRPr="00473E70">
              <w:rPr>
                <w:rFonts w:cs="Arial"/>
              </w:rPr>
              <w:t>A Category 4 spill is a spill of less than 50 gallons, from or caused by a sanitary sewer system that does not discharge to a surface water.</w:t>
            </w:r>
          </w:p>
          <w:p w14:paraId="62672D98" w14:textId="77777777" w:rsidR="00545409" w:rsidRPr="00473E70" w:rsidRDefault="00545409" w:rsidP="00552F70">
            <w:pPr>
              <w:spacing w:after="0" w:line="240" w:lineRule="auto"/>
              <w:rPr>
                <w:rFonts w:cs="Arial"/>
              </w:rPr>
            </w:pPr>
          </w:p>
          <w:p w14:paraId="04DC7287" w14:textId="59CB2C16" w:rsidR="00552F70" w:rsidRPr="00CE6AE2" w:rsidRDefault="00552F70" w:rsidP="008A24D4">
            <w:pPr>
              <w:spacing w:after="0" w:line="240" w:lineRule="auto"/>
              <w:rPr>
                <w:rFonts w:cs="Arial"/>
                <w:i/>
                <w:iCs/>
              </w:rPr>
            </w:pPr>
            <w:r w:rsidRPr="00CE6AE2">
              <w:rPr>
                <w:rFonts w:cs="Arial"/>
                <w:i/>
                <w:iCs/>
              </w:rPr>
              <w:t>A spill of less than 50 gallons that spills out of a lateral and is caused by a failure or blockage in the sanitary sewer system is a Category 4 spill.</w:t>
            </w:r>
          </w:p>
        </w:tc>
      </w:tr>
    </w:tbl>
    <w:p w14:paraId="50923082" w14:textId="77777777" w:rsidR="0003082E" w:rsidRPr="00473E70" w:rsidRDefault="0003082E" w:rsidP="008956EE">
      <w:pPr>
        <w:spacing w:after="0" w:line="240" w:lineRule="auto"/>
        <w:rPr>
          <w:rFonts w:cs="Arial"/>
        </w:rPr>
      </w:pPr>
    </w:p>
    <w:p w14:paraId="032B3DC1" w14:textId="28DE6D34" w:rsidR="0046784E" w:rsidRPr="00473E70" w:rsidRDefault="0046784E" w:rsidP="00B032BF">
      <w:p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If a </w:t>
      </w:r>
      <w:r w:rsidR="00927F54" w:rsidRPr="00473E70">
        <w:rPr>
          <w:rFonts w:cs="Arial"/>
        </w:rPr>
        <w:t xml:space="preserve">District </w:t>
      </w:r>
      <w:r w:rsidRPr="00473E70">
        <w:rPr>
          <w:rFonts w:cs="Arial"/>
        </w:rPr>
        <w:t>either (1) does not have any SSOs in a calendar month or (2) only Category 4, and/or non-category 1 lateral spills</w:t>
      </w:r>
      <w:r w:rsidR="00AB0FB8">
        <w:rPr>
          <w:rFonts w:cs="Arial"/>
        </w:rPr>
        <w:t>,</w:t>
      </w:r>
      <w:r w:rsidRPr="00473E70">
        <w:rPr>
          <w:rFonts w:cs="Arial"/>
        </w:rPr>
        <w:t xml:space="preserve"> they are required to complete a “No-Spill” or a “Category 4 Spills” and/or “Non-Category 1 Lateral Spills” certification statement in the CIWQS Sanitary Sewer System Database.</w:t>
      </w:r>
    </w:p>
    <w:p w14:paraId="3B6A5158" w14:textId="77777777" w:rsidR="0046784E" w:rsidRPr="00473E70" w:rsidRDefault="0046784E" w:rsidP="00B032BF">
      <w:pPr>
        <w:spacing w:after="0" w:line="240" w:lineRule="auto"/>
        <w:rPr>
          <w:rFonts w:cs="Arial"/>
        </w:rPr>
      </w:pPr>
    </w:p>
    <w:p w14:paraId="4B886709" w14:textId="5A4D5E8B" w:rsidR="00FB445B" w:rsidRPr="00CE6AE2" w:rsidRDefault="008956EE" w:rsidP="00FB445B">
      <w:pPr>
        <w:spacing w:after="0" w:line="240" w:lineRule="auto"/>
        <w:rPr>
          <w:rFonts w:cs="Arial"/>
        </w:rPr>
      </w:pPr>
      <w:r w:rsidRPr="00473E70">
        <w:rPr>
          <w:rFonts w:cs="Arial"/>
        </w:rPr>
        <w:t xml:space="preserve">SSO information reported by </w:t>
      </w:r>
      <w:r w:rsidR="00BB1FCE" w:rsidRPr="00473E70">
        <w:rPr>
          <w:rFonts w:cs="Arial"/>
        </w:rPr>
        <w:t xml:space="preserve">Districts </w:t>
      </w:r>
      <w:r w:rsidRPr="00473E70">
        <w:rPr>
          <w:rFonts w:cs="Arial"/>
        </w:rPr>
        <w:t xml:space="preserve">includes </w:t>
      </w:r>
      <w:r w:rsidR="00D6224F" w:rsidRPr="00473E70">
        <w:rPr>
          <w:rFonts w:cs="Arial"/>
        </w:rPr>
        <w:t xml:space="preserve">the </w:t>
      </w:r>
      <w:r w:rsidRPr="00473E70">
        <w:rPr>
          <w:rFonts w:cs="Arial"/>
        </w:rPr>
        <w:t xml:space="preserve">location of </w:t>
      </w:r>
      <w:r w:rsidR="00B032BF" w:rsidRPr="00473E70">
        <w:rPr>
          <w:rFonts w:cs="Arial"/>
        </w:rPr>
        <w:t xml:space="preserve">the </w:t>
      </w:r>
      <w:r w:rsidRPr="00473E70">
        <w:rPr>
          <w:rFonts w:cs="Arial"/>
        </w:rPr>
        <w:t xml:space="preserve">overflow, </w:t>
      </w:r>
      <w:r w:rsidR="00D6224F" w:rsidRPr="00473E70">
        <w:rPr>
          <w:rFonts w:cs="Arial"/>
        </w:rPr>
        <w:t xml:space="preserve">the </w:t>
      </w:r>
      <w:r w:rsidRPr="00473E70">
        <w:rPr>
          <w:rFonts w:cs="Arial"/>
        </w:rPr>
        <w:t xml:space="preserve">volume of sewage spilled, and </w:t>
      </w:r>
      <w:r w:rsidR="00D6224F" w:rsidRPr="00473E70">
        <w:rPr>
          <w:rFonts w:cs="Arial"/>
        </w:rPr>
        <w:t xml:space="preserve">the </w:t>
      </w:r>
      <w:r w:rsidRPr="00473E70">
        <w:rPr>
          <w:rFonts w:cs="Arial"/>
        </w:rPr>
        <w:t>cause of the overflow</w:t>
      </w:r>
      <w:r w:rsidR="001012D3" w:rsidRPr="00473E70">
        <w:rPr>
          <w:rFonts w:cs="Arial"/>
        </w:rPr>
        <w:t xml:space="preserve">. </w:t>
      </w:r>
      <w:proofErr w:type="spellStart"/>
      <w:r w:rsidR="00F21E0E" w:rsidRPr="00473E70">
        <w:rPr>
          <w:rFonts w:cs="Arial"/>
        </w:rPr>
        <w:t>A</w:t>
      </w:r>
      <w:r w:rsidR="00FF0746">
        <w:rPr>
          <w:rFonts w:cs="Arial"/>
        </w:rPr>
        <w:t>A</w:t>
      </w:r>
      <w:r w:rsidR="00363BA7" w:rsidRPr="00CE6AE2">
        <w:rPr>
          <w:rFonts w:cs="Arial"/>
        </w:rPr>
        <w:t>fter</w:t>
      </w:r>
      <w:proofErr w:type="spellEnd"/>
      <w:r w:rsidR="00363BA7" w:rsidRPr="00CE6AE2">
        <w:rPr>
          <w:rFonts w:cs="Arial"/>
        </w:rPr>
        <w:t xml:space="preserve"> certifying </w:t>
      </w:r>
      <w:r w:rsidR="0016550C" w:rsidRPr="00CE6AE2">
        <w:rPr>
          <w:rFonts w:cs="Arial"/>
        </w:rPr>
        <w:t>any</w:t>
      </w:r>
      <w:r w:rsidR="00363BA7" w:rsidRPr="00CE6AE2">
        <w:rPr>
          <w:rFonts w:cs="Arial"/>
        </w:rPr>
        <w:t xml:space="preserve"> spill report, </w:t>
      </w:r>
      <w:r w:rsidR="0016550C" w:rsidRPr="00CE6AE2">
        <w:rPr>
          <w:rFonts w:cs="Arial"/>
        </w:rPr>
        <w:t xml:space="preserve">the </w:t>
      </w:r>
      <w:r w:rsidR="00BB1FCE" w:rsidRPr="00473E70">
        <w:rPr>
          <w:rFonts w:cs="Arial"/>
        </w:rPr>
        <w:t xml:space="preserve">District </w:t>
      </w:r>
      <w:r w:rsidR="0016550C" w:rsidRPr="00CE6AE2">
        <w:rPr>
          <w:rFonts w:cs="Arial"/>
        </w:rPr>
        <w:t>should maintain documentation</w:t>
      </w:r>
      <w:r w:rsidR="00363BA7" w:rsidRPr="00CE6AE2">
        <w:rPr>
          <w:rFonts w:cs="Arial"/>
        </w:rPr>
        <w:t xml:space="preserve"> containing the following information for each spill.</w:t>
      </w:r>
    </w:p>
    <w:p w14:paraId="43554D4D" w14:textId="015899F6" w:rsidR="00866275" w:rsidRPr="00D7059C" w:rsidRDefault="00866275" w:rsidP="00CE6AE2">
      <w:pPr>
        <w:pStyle w:val="ListParagraph"/>
        <w:numPr>
          <w:ilvl w:val="0"/>
          <w:numId w:val="14"/>
        </w:numPr>
        <w:spacing w:after="0"/>
        <w:rPr>
          <w:rFonts w:cs="Arial"/>
        </w:rPr>
      </w:pPr>
      <w:r w:rsidRPr="00CE6AE2">
        <w:rPr>
          <w:rFonts w:ascii="Arial" w:hAnsi="Arial" w:cs="Arial"/>
          <w:sz w:val="24"/>
          <w:szCs w:val="24"/>
        </w:rPr>
        <w:lastRenderedPageBreak/>
        <w:t>CIWQS-certified reports</w:t>
      </w:r>
      <w:r w:rsidR="00EF1AA6">
        <w:rPr>
          <w:rFonts w:ascii="Arial" w:hAnsi="Arial" w:cs="Arial"/>
          <w:sz w:val="24"/>
          <w:szCs w:val="24"/>
        </w:rPr>
        <w:t>.</w:t>
      </w:r>
      <w:r w:rsidRPr="00CE6AE2">
        <w:rPr>
          <w:rFonts w:ascii="Arial" w:hAnsi="Arial" w:cs="Arial"/>
          <w:sz w:val="24"/>
          <w:szCs w:val="24"/>
        </w:rPr>
        <w:t xml:space="preserve"> </w:t>
      </w:r>
    </w:p>
    <w:p w14:paraId="4017995D" w14:textId="78FD363B" w:rsidR="00866275" w:rsidRPr="00D7059C" w:rsidRDefault="00FB445B" w:rsidP="00CE6AE2">
      <w:pPr>
        <w:pStyle w:val="ListParagraph"/>
        <w:numPr>
          <w:ilvl w:val="0"/>
          <w:numId w:val="14"/>
        </w:numPr>
        <w:spacing w:after="0"/>
        <w:rPr>
          <w:rFonts w:cs="Arial"/>
        </w:rPr>
      </w:pPr>
      <w:r w:rsidRPr="00CE6AE2">
        <w:rPr>
          <w:rFonts w:ascii="Arial" w:hAnsi="Arial" w:cs="Arial"/>
          <w:sz w:val="24"/>
          <w:szCs w:val="24"/>
        </w:rPr>
        <w:t xml:space="preserve">Field </w:t>
      </w:r>
      <w:r w:rsidR="00D61303" w:rsidRPr="00CE6AE2">
        <w:rPr>
          <w:rFonts w:ascii="Arial" w:hAnsi="Arial" w:cs="Arial"/>
          <w:sz w:val="24"/>
          <w:szCs w:val="24"/>
        </w:rPr>
        <w:t xml:space="preserve">Incident </w:t>
      </w:r>
      <w:r w:rsidR="00866275" w:rsidRPr="00CE6AE2">
        <w:rPr>
          <w:rFonts w:ascii="Arial" w:hAnsi="Arial" w:cs="Arial"/>
          <w:sz w:val="24"/>
          <w:szCs w:val="24"/>
        </w:rPr>
        <w:t xml:space="preserve">and Assessment </w:t>
      </w:r>
      <w:r w:rsidRPr="00CE6AE2">
        <w:rPr>
          <w:rFonts w:ascii="Arial" w:hAnsi="Arial" w:cs="Arial"/>
          <w:sz w:val="24"/>
          <w:szCs w:val="24"/>
        </w:rPr>
        <w:t>Report</w:t>
      </w:r>
      <w:r w:rsidR="00D61303" w:rsidRPr="00CE6AE2">
        <w:rPr>
          <w:rFonts w:ascii="Arial" w:hAnsi="Arial" w:cs="Arial"/>
          <w:sz w:val="24"/>
          <w:szCs w:val="24"/>
        </w:rPr>
        <w:t>s</w:t>
      </w:r>
      <w:r w:rsidR="00C25919">
        <w:rPr>
          <w:rFonts w:ascii="Arial" w:hAnsi="Arial" w:cs="Arial"/>
          <w:sz w:val="24"/>
          <w:szCs w:val="24"/>
        </w:rPr>
        <w:t>, including:</w:t>
      </w:r>
      <w:r w:rsidRPr="00CE6AE2">
        <w:rPr>
          <w:rFonts w:ascii="Arial" w:hAnsi="Arial" w:cs="Arial"/>
          <w:sz w:val="24"/>
          <w:szCs w:val="24"/>
        </w:rPr>
        <w:t xml:space="preserve"> </w:t>
      </w:r>
    </w:p>
    <w:p w14:paraId="5C32F825" w14:textId="0FDFFAEF" w:rsidR="00D2274F" w:rsidRPr="00CE6AE2" w:rsidRDefault="00866275" w:rsidP="00D2274F">
      <w:pPr>
        <w:pStyle w:val="ListParagraph"/>
        <w:numPr>
          <w:ilvl w:val="1"/>
          <w:numId w:val="14"/>
        </w:numPr>
        <w:spacing w:after="0"/>
        <w:rPr>
          <w:rFonts w:ascii="Arial" w:hAnsi="Arial" w:cs="Arial"/>
          <w:sz w:val="24"/>
          <w:szCs w:val="24"/>
        </w:rPr>
      </w:pPr>
      <w:r w:rsidRPr="00CE6AE2">
        <w:rPr>
          <w:rFonts w:ascii="Arial" w:hAnsi="Arial" w:cs="Arial"/>
          <w:sz w:val="24"/>
          <w:szCs w:val="24"/>
        </w:rPr>
        <w:t>I</w:t>
      </w:r>
      <w:r w:rsidR="00FB445B" w:rsidRPr="00CE6AE2">
        <w:rPr>
          <w:rFonts w:ascii="Arial" w:hAnsi="Arial" w:cs="Arial"/>
          <w:sz w:val="24"/>
          <w:szCs w:val="24"/>
        </w:rPr>
        <w:t xml:space="preserve">ncident correspondence </w:t>
      </w:r>
      <w:r w:rsidR="00AA5F60" w:rsidRPr="00CE6AE2">
        <w:rPr>
          <w:rFonts w:ascii="Arial" w:hAnsi="Arial" w:cs="Arial"/>
          <w:sz w:val="24"/>
          <w:szCs w:val="24"/>
        </w:rPr>
        <w:t xml:space="preserve">and </w:t>
      </w:r>
      <w:r w:rsidR="00C25919">
        <w:rPr>
          <w:rFonts w:ascii="Arial" w:hAnsi="Arial" w:cs="Arial"/>
          <w:sz w:val="24"/>
          <w:szCs w:val="24"/>
        </w:rPr>
        <w:t xml:space="preserve">field </w:t>
      </w:r>
      <w:r w:rsidR="00AA5F60" w:rsidRPr="00CE6AE2">
        <w:rPr>
          <w:rFonts w:ascii="Arial" w:hAnsi="Arial" w:cs="Arial"/>
          <w:sz w:val="24"/>
          <w:szCs w:val="24"/>
        </w:rPr>
        <w:t>notes</w:t>
      </w:r>
      <w:r w:rsidR="00C25919">
        <w:rPr>
          <w:rFonts w:ascii="Arial" w:hAnsi="Arial" w:cs="Arial"/>
          <w:sz w:val="24"/>
          <w:szCs w:val="24"/>
        </w:rPr>
        <w:t>,</w:t>
      </w:r>
    </w:p>
    <w:p w14:paraId="60407556" w14:textId="64CAF649" w:rsidR="00FB445B" w:rsidRPr="00CE6AE2" w:rsidRDefault="00D2274F" w:rsidP="00CE6AE2">
      <w:pPr>
        <w:pStyle w:val="ListParagraph"/>
        <w:numPr>
          <w:ilvl w:val="1"/>
          <w:numId w:val="14"/>
        </w:numPr>
        <w:spacing w:after="0"/>
        <w:rPr>
          <w:rFonts w:cs="Arial"/>
        </w:rPr>
      </w:pPr>
      <w:r w:rsidRPr="00CE6AE2">
        <w:rPr>
          <w:rFonts w:ascii="Arial" w:hAnsi="Arial" w:cs="Arial"/>
          <w:sz w:val="24"/>
          <w:szCs w:val="24"/>
        </w:rPr>
        <w:t>C</w:t>
      </w:r>
      <w:r w:rsidR="00FB445B" w:rsidRPr="00CE6AE2">
        <w:rPr>
          <w:rFonts w:ascii="Arial" w:hAnsi="Arial" w:cs="Arial"/>
          <w:sz w:val="24"/>
          <w:szCs w:val="24"/>
        </w:rPr>
        <w:t>ustomer interviews</w:t>
      </w:r>
      <w:r w:rsidR="00C25919">
        <w:rPr>
          <w:rFonts w:ascii="Arial" w:hAnsi="Arial" w:cs="Arial"/>
          <w:sz w:val="24"/>
          <w:szCs w:val="24"/>
        </w:rPr>
        <w:t>.</w:t>
      </w:r>
    </w:p>
    <w:p w14:paraId="23E23FE2" w14:textId="04C94F46" w:rsidR="00FB445B" w:rsidRPr="00CE6AE2" w:rsidRDefault="004F315A" w:rsidP="00CE6AE2">
      <w:pPr>
        <w:pStyle w:val="ListParagraph"/>
        <w:numPr>
          <w:ilvl w:val="0"/>
          <w:numId w:val="14"/>
        </w:numPr>
        <w:spacing w:after="0"/>
        <w:rPr>
          <w:rFonts w:cs="Arial"/>
        </w:rPr>
      </w:pPr>
      <w:r w:rsidRPr="00CE6AE2">
        <w:rPr>
          <w:rFonts w:ascii="Arial" w:hAnsi="Arial" w:cs="Arial"/>
          <w:sz w:val="24"/>
          <w:szCs w:val="24"/>
        </w:rPr>
        <w:t>E</w:t>
      </w:r>
      <w:r w:rsidR="00FB445B" w:rsidRPr="00CE6AE2">
        <w:rPr>
          <w:rFonts w:ascii="Arial" w:hAnsi="Arial" w:cs="Arial"/>
          <w:sz w:val="24"/>
          <w:szCs w:val="24"/>
        </w:rPr>
        <w:t xml:space="preserve">stimate calculations of spilled and recovered </w:t>
      </w:r>
      <w:r w:rsidRPr="00CE6AE2">
        <w:rPr>
          <w:rFonts w:ascii="Arial" w:hAnsi="Arial" w:cs="Arial"/>
          <w:sz w:val="24"/>
          <w:szCs w:val="24"/>
        </w:rPr>
        <w:t>amounts</w:t>
      </w:r>
      <w:r w:rsidR="00FB445B" w:rsidRPr="00CE6AE2">
        <w:rPr>
          <w:rFonts w:ascii="Arial" w:hAnsi="Arial" w:cs="Arial"/>
          <w:sz w:val="24"/>
          <w:szCs w:val="24"/>
        </w:rPr>
        <w:t xml:space="preserve">. </w:t>
      </w:r>
    </w:p>
    <w:p w14:paraId="39B97A33" w14:textId="18D47D90" w:rsidR="00FB445B" w:rsidRPr="00CE6AE2" w:rsidRDefault="00AC03A7" w:rsidP="00CE6AE2">
      <w:pPr>
        <w:pStyle w:val="ListParagraph"/>
        <w:numPr>
          <w:ilvl w:val="0"/>
          <w:numId w:val="14"/>
        </w:numPr>
        <w:spacing w:after="0"/>
        <w:rPr>
          <w:rFonts w:cs="Arial"/>
        </w:rPr>
      </w:pPr>
      <w:r w:rsidRPr="00CE6AE2">
        <w:rPr>
          <w:rFonts w:ascii="Arial" w:hAnsi="Arial" w:cs="Arial"/>
          <w:sz w:val="24"/>
          <w:szCs w:val="24"/>
        </w:rPr>
        <w:t>Diagrams and/or m</w:t>
      </w:r>
      <w:r w:rsidR="00FB445B" w:rsidRPr="00CE6AE2">
        <w:rPr>
          <w:rFonts w:ascii="Arial" w:hAnsi="Arial" w:cs="Arial"/>
          <w:sz w:val="24"/>
          <w:szCs w:val="24"/>
        </w:rPr>
        <w:t>aps showing the spill locatio</w:t>
      </w:r>
      <w:r w:rsidRPr="00CE6AE2">
        <w:rPr>
          <w:rFonts w:ascii="Arial" w:hAnsi="Arial" w:cs="Arial"/>
          <w:sz w:val="24"/>
          <w:szCs w:val="24"/>
        </w:rPr>
        <w:t>n</w:t>
      </w:r>
      <w:r w:rsidR="002B4B53" w:rsidRPr="00CE6AE2">
        <w:rPr>
          <w:rFonts w:ascii="Arial" w:hAnsi="Arial" w:cs="Arial"/>
          <w:sz w:val="24"/>
          <w:szCs w:val="24"/>
        </w:rPr>
        <w:t>.</w:t>
      </w:r>
    </w:p>
    <w:p w14:paraId="1B91B9BE" w14:textId="63E84D17" w:rsidR="00FB445B" w:rsidRPr="00CE6AE2" w:rsidRDefault="00FB445B" w:rsidP="00CE6AE2">
      <w:pPr>
        <w:pStyle w:val="ListParagraph"/>
        <w:numPr>
          <w:ilvl w:val="0"/>
          <w:numId w:val="14"/>
        </w:numPr>
        <w:spacing w:after="0"/>
        <w:rPr>
          <w:rFonts w:cs="Arial"/>
        </w:rPr>
      </w:pPr>
      <w:r w:rsidRPr="00CE6AE2">
        <w:rPr>
          <w:rFonts w:ascii="Arial" w:hAnsi="Arial" w:cs="Arial"/>
          <w:sz w:val="24"/>
          <w:szCs w:val="24"/>
        </w:rPr>
        <w:t xml:space="preserve">Photographs of </w:t>
      </w:r>
      <w:r w:rsidR="00183265" w:rsidRPr="00CE6AE2">
        <w:rPr>
          <w:rFonts w:ascii="Arial" w:hAnsi="Arial" w:cs="Arial"/>
          <w:sz w:val="24"/>
          <w:szCs w:val="24"/>
        </w:rPr>
        <w:t xml:space="preserve">the </w:t>
      </w:r>
      <w:r w:rsidRPr="00CE6AE2">
        <w:rPr>
          <w:rFonts w:ascii="Arial" w:hAnsi="Arial" w:cs="Arial"/>
          <w:sz w:val="24"/>
          <w:szCs w:val="24"/>
        </w:rPr>
        <w:t xml:space="preserve">spill </w:t>
      </w:r>
      <w:r w:rsidR="00B2246F" w:rsidRPr="00CE6AE2">
        <w:rPr>
          <w:rFonts w:ascii="Arial" w:hAnsi="Arial" w:cs="Arial"/>
          <w:sz w:val="24"/>
          <w:szCs w:val="24"/>
        </w:rPr>
        <w:t xml:space="preserve">and </w:t>
      </w:r>
      <w:r w:rsidR="00183265" w:rsidRPr="00CE6AE2">
        <w:rPr>
          <w:rFonts w:ascii="Arial" w:hAnsi="Arial" w:cs="Arial"/>
          <w:sz w:val="24"/>
          <w:szCs w:val="24"/>
        </w:rPr>
        <w:t xml:space="preserve">the </w:t>
      </w:r>
      <w:r w:rsidR="00B2246F" w:rsidRPr="00CE6AE2">
        <w:rPr>
          <w:rFonts w:ascii="Arial" w:hAnsi="Arial" w:cs="Arial"/>
          <w:sz w:val="24"/>
          <w:szCs w:val="24"/>
        </w:rPr>
        <w:t xml:space="preserve">surrounding </w:t>
      </w:r>
      <w:r w:rsidRPr="00CE6AE2">
        <w:rPr>
          <w:rFonts w:ascii="Arial" w:hAnsi="Arial" w:cs="Arial"/>
          <w:sz w:val="24"/>
          <w:szCs w:val="24"/>
        </w:rPr>
        <w:t xml:space="preserve">location. </w:t>
      </w:r>
    </w:p>
    <w:p w14:paraId="27AFBBFB" w14:textId="77777777" w:rsidR="002B4B53" w:rsidRPr="00CE6AE2" w:rsidRDefault="00FB445B" w:rsidP="00866275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4"/>
          <w:szCs w:val="24"/>
        </w:rPr>
      </w:pPr>
      <w:r w:rsidRPr="00CE6AE2">
        <w:rPr>
          <w:rFonts w:ascii="Arial" w:hAnsi="Arial" w:cs="Arial"/>
          <w:sz w:val="24"/>
          <w:szCs w:val="24"/>
        </w:rPr>
        <w:t>Water quality sampling and test results</w:t>
      </w:r>
      <w:r w:rsidR="00AC03A7" w:rsidRPr="00CE6AE2">
        <w:rPr>
          <w:rFonts w:ascii="Arial" w:hAnsi="Arial" w:cs="Arial"/>
          <w:sz w:val="24"/>
          <w:szCs w:val="24"/>
        </w:rPr>
        <w:t xml:space="preserve"> (</w:t>
      </w:r>
      <w:r w:rsidR="002B4B53" w:rsidRPr="00CE6AE2">
        <w:rPr>
          <w:rFonts w:ascii="Arial" w:hAnsi="Arial" w:cs="Arial"/>
          <w:sz w:val="24"/>
          <w:szCs w:val="24"/>
        </w:rPr>
        <w:t>if applicable)</w:t>
      </w:r>
      <w:r w:rsidRPr="00CE6AE2">
        <w:rPr>
          <w:rFonts w:ascii="Arial" w:hAnsi="Arial" w:cs="Arial"/>
          <w:sz w:val="24"/>
          <w:szCs w:val="24"/>
        </w:rPr>
        <w:t>.</w:t>
      </w:r>
    </w:p>
    <w:p w14:paraId="408F5EE1" w14:textId="752B1C7F" w:rsidR="00FB445B" w:rsidRPr="00CE6AE2" w:rsidRDefault="002B4B53" w:rsidP="00CE6AE2">
      <w:pPr>
        <w:pStyle w:val="ListParagraph"/>
        <w:numPr>
          <w:ilvl w:val="0"/>
          <w:numId w:val="14"/>
        </w:numPr>
        <w:spacing w:after="0"/>
        <w:rPr>
          <w:rFonts w:cs="Arial"/>
        </w:rPr>
      </w:pPr>
      <w:r w:rsidRPr="00CE6AE2">
        <w:rPr>
          <w:rFonts w:ascii="Arial" w:hAnsi="Arial" w:cs="Arial"/>
          <w:sz w:val="24"/>
          <w:szCs w:val="24"/>
        </w:rPr>
        <w:t>Signage posting diagrams and photos (if applicable).</w:t>
      </w:r>
      <w:r w:rsidR="00FB445B" w:rsidRPr="00CE6AE2">
        <w:rPr>
          <w:rFonts w:ascii="Arial" w:hAnsi="Arial" w:cs="Arial"/>
          <w:sz w:val="24"/>
          <w:szCs w:val="24"/>
        </w:rPr>
        <w:t xml:space="preserve"> </w:t>
      </w:r>
    </w:p>
    <w:p w14:paraId="66336DBF" w14:textId="77777777" w:rsidR="00FB445B" w:rsidRPr="00473E70" w:rsidRDefault="00FB445B" w:rsidP="00BC3DB3">
      <w:pPr>
        <w:spacing w:after="0" w:line="240" w:lineRule="auto"/>
        <w:rPr>
          <w:rStyle w:val="Hyperlink"/>
          <w:rFonts w:cs="Arial"/>
          <w:color w:val="auto"/>
          <w:u w:val="none"/>
        </w:rPr>
      </w:pPr>
    </w:p>
    <w:p w14:paraId="3C0767A0" w14:textId="6A51BC4A" w:rsidR="00E75485" w:rsidRPr="00473E70" w:rsidRDefault="00CE170A" w:rsidP="00BC3DB3">
      <w:pPr>
        <w:spacing w:after="0" w:line="240" w:lineRule="auto"/>
        <w:rPr>
          <w:rStyle w:val="Hyperlink"/>
          <w:rFonts w:cs="Arial"/>
          <w:color w:val="auto"/>
          <w:u w:val="none"/>
        </w:rPr>
      </w:pPr>
      <w:r w:rsidRPr="00473E70">
        <w:rPr>
          <w:rStyle w:val="Hyperlink"/>
          <w:rFonts w:cs="Arial"/>
          <w:color w:val="auto"/>
          <w:u w:val="none"/>
        </w:rPr>
        <w:t xml:space="preserve">Other </w:t>
      </w:r>
      <w:r w:rsidR="0092116C" w:rsidRPr="00473E70">
        <w:rPr>
          <w:rStyle w:val="Hyperlink"/>
          <w:rFonts w:cs="Arial"/>
          <w:color w:val="auto"/>
          <w:u w:val="none"/>
        </w:rPr>
        <w:t xml:space="preserve">related </w:t>
      </w:r>
      <w:r w:rsidR="0091196B" w:rsidRPr="00473E70">
        <w:rPr>
          <w:rStyle w:val="Hyperlink"/>
          <w:rFonts w:cs="Arial"/>
          <w:color w:val="auto"/>
          <w:u w:val="none"/>
        </w:rPr>
        <w:t xml:space="preserve">reporting and </w:t>
      </w:r>
      <w:r w:rsidR="0092116C" w:rsidRPr="00473E70">
        <w:rPr>
          <w:rStyle w:val="Hyperlink"/>
          <w:rFonts w:cs="Arial"/>
          <w:color w:val="auto"/>
          <w:u w:val="none"/>
        </w:rPr>
        <w:t xml:space="preserve">inspection forms, checklists, and documentation </w:t>
      </w:r>
      <w:r w:rsidR="0035258C" w:rsidRPr="00473E70">
        <w:rPr>
          <w:rStyle w:val="Hyperlink"/>
          <w:rFonts w:cs="Arial"/>
          <w:color w:val="auto"/>
          <w:u w:val="none"/>
        </w:rPr>
        <w:t xml:space="preserve">resources </w:t>
      </w:r>
      <w:r w:rsidR="0092116C" w:rsidRPr="00473E70">
        <w:rPr>
          <w:rStyle w:val="Hyperlink"/>
          <w:rFonts w:cs="Arial"/>
          <w:color w:val="auto"/>
          <w:u w:val="none"/>
        </w:rPr>
        <w:t>include:</w:t>
      </w:r>
    </w:p>
    <w:p w14:paraId="1365AEEA" w14:textId="64AD2683" w:rsidR="0050488A" w:rsidRPr="00D7059C" w:rsidRDefault="00DE0B0A" w:rsidP="00CE6AE2">
      <w:pPr>
        <w:pStyle w:val="ListParagraph"/>
        <w:numPr>
          <w:ilvl w:val="0"/>
          <w:numId w:val="10"/>
        </w:numPr>
        <w:spacing w:after="0" w:line="276" w:lineRule="auto"/>
        <w:rPr>
          <w:rFonts w:cs="Arial"/>
        </w:rPr>
      </w:pPr>
      <w:hyperlink r:id="rId17" w:history="1">
        <w:r w:rsidR="0050488A" w:rsidRPr="00CE6AE2">
          <w:rPr>
            <w:rStyle w:val="Hyperlink"/>
            <w:rFonts w:cs="Arial"/>
          </w:rPr>
          <w:t>Sample S</w:t>
        </w:r>
        <w:r w:rsidR="0039228F" w:rsidRPr="00CE6AE2">
          <w:rPr>
            <w:rStyle w:val="Hyperlink"/>
            <w:rFonts w:ascii="Arial" w:hAnsi="Arial" w:cs="Arial"/>
            <w:sz w:val="24"/>
            <w:szCs w:val="24"/>
          </w:rPr>
          <w:t>ewer Backup Reduction Program (SOG)</w:t>
        </w:r>
      </w:hyperlink>
    </w:p>
    <w:p w14:paraId="3EF3F457" w14:textId="4F0E3153" w:rsidR="0050488A" w:rsidRPr="00D7059C" w:rsidRDefault="00DE0B0A" w:rsidP="00CE6AE2">
      <w:pPr>
        <w:pStyle w:val="ListParagraph"/>
        <w:numPr>
          <w:ilvl w:val="0"/>
          <w:numId w:val="10"/>
        </w:numPr>
        <w:spacing w:after="0" w:line="276" w:lineRule="auto"/>
        <w:rPr>
          <w:rFonts w:cs="Arial"/>
        </w:rPr>
      </w:pPr>
      <w:hyperlink r:id="rId18" w:history="1">
        <w:r w:rsidR="0050488A" w:rsidRPr="00CE6AE2">
          <w:rPr>
            <w:rStyle w:val="Hyperlink"/>
            <w:rFonts w:cs="Arial"/>
          </w:rPr>
          <w:t>Onsite Sewer Backup Incident Assessment</w:t>
        </w:r>
      </w:hyperlink>
    </w:p>
    <w:p w14:paraId="2FF18353" w14:textId="0D1F757E" w:rsidR="0050488A" w:rsidRPr="00D7059C" w:rsidRDefault="00DE0B0A" w:rsidP="00CE6AE2">
      <w:pPr>
        <w:pStyle w:val="ListParagraph"/>
        <w:numPr>
          <w:ilvl w:val="0"/>
          <w:numId w:val="10"/>
        </w:numPr>
        <w:spacing w:after="0" w:line="276" w:lineRule="auto"/>
        <w:rPr>
          <w:rFonts w:cs="Arial"/>
        </w:rPr>
      </w:pPr>
      <w:hyperlink r:id="rId19" w:history="1">
        <w:r w:rsidR="0050488A" w:rsidRPr="00CE6AE2">
          <w:rPr>
            <w:rStyle w:val="Hyperlink"/>
            <w:rFonts w:cs="Arial"/>
          </w:rPr>
          <w:t>Sanitary Sewer Overflow Report – Public System</w:t>
        </w:r>
      </w:hyperlink>
    </w:p>
    <w:p w14:paraId="5EE33605" w14:textId="77777777" w:rsidR="0050488A" w:rsidRPr="00CE6AE2" w:rsidRDefault="0050488A" w:rsidP="00BC3DB3">
      <w:pPr>
        <w:spacing w:after="0" w:line="240" w:lineRule="auto"/>
        <w:rPr>
          <w:rStyle w:val="Hyperlink"/>
          <w:rFonts w:cs="Arial"/>
          <w:color w:val="auto"/>
          <w:u w:val="none"/>
        </w:rPr>
      </w:pPr>
    </w:p>
    <w:p w14:paraId="74B74366" w14:textId="77777777" w:rsidR="00E75485" w:rsidRPr="00473E70" w:rsidRDefault="00E75485" w:rsidP="00BC3DB3">
      <w:pPr>
        <w:spacing w:after="0" w:line="240" w:lineRule="auto"/>
        <w:rPr>
          <w:rStyle w:val="Hyperlink"/>
          <w:rFonts w:cs="Arial"/>
        </w:rPr>
      </w:pPr>
    </w:p>
    <w:p w14:paraId="74E87E95" w14:textId="0FD04C22" w:rsidR="002C246F" w:rsidRPr="00473E70" w:rsidRDefault="002C246F" w:rsidP="002C246F">
      <w:pPr>
        <w:spacing w:after="0" w:line="240" w:lineRule="auto"/>
        <w:rPr>
          <w:rFonts w:cs="Arial"/>
          <w:b/>
          <w:color w:val="005487"/>
          <w:u w:val="single"/>
        </w:rPr>
      </w:pPr>
      <w:r w:rsidRPr="00473E70">
        <w:rPr>
          <w:rFonts w:cs="Arial"/>
          <w:b/>
          <w:color w:val="005487"/>
          <w:u w:val="single"/>
        </w:rPr>
        <w:t>REF</w:t>
      </w:r>
      <w:r w:rsidR="00D6224F" w:rsidRPr="00473E70">
        <w:rPr>
          <w:rFonts w:cs="Arial"/>
          <w:b/>
          <w:color w:val="005487"/>
          <w:u w:val="single"/>
        </w:rPr>
        <w:t>E</w:t>
      </w:r>
      <w:r w:rsidRPr="00473E70">
        <w:rPr>
          <w:rFonts w:cs="Arial"/>
          <w:b/>
          <w:color w:val="005487"/>
          <w:u w:val="single"/>
        </w:rPr>
        <w:t>RENCE</w:t>
      </w:r>
      <w:r w:rsidR="001F52F7" w:rsidRPr="00473E70">
        <w:rPr>
          <w:rFonts w:cs="Arial"/>
          <w:b/>
          <w:color w:val="005487"/>
          <w:u w:val="single"/>
        </w:rPr>
        <w:t>S</w:t>
      </w:r>
    </w:p>
    <w:p w14:paraId="164D0EDF" w14:textId="77777777" w:rsidR="002C246F" w:rsidRPr="00473E70" w:rsidRDefault="002C246F" w:rsidP="002C246F">
      <w:pPr>
        <w:spacing w:after="0" w:line="240" w:lineRule="auto"/>
        <w:rPr>
          <w:rFonts w:cs="Arial"/>
          <w:b/>
          <w:color w:val="005487"/>
          <w:u w:val="single"/>
        </w:rPr>
      </w:pPr>
    </w:p>
    <w:p w14:paraId="743EF1A8" w14:textId="77777777" w:rsidR="00304791" w:rsidRPr="00473E70" w:rsidRDefault="002C246F" w:rsidP="00CE6AE2">
      <w:pPr>
        <w:spacing w:after="0" w:line="240" w:lineRule="auto"/>
        <w:rPr>
          <w:rFonts w:cs="Arial"/>
          <w:u w:val="single"/>
        </w:rPr>
      </w:pPr>
      <w:r w:rsidRPr="00473E70">
        <w:rPr>
          <w:rFonts w:cs="Arial"/>
        </w:rPr>
        <w:t xml:space="preserve">Robert Greenfield, General Counsel. (September/October 2019). </w:t>
      </w:r>
      <w:hyperlink r:id="rId20" w:history="1">
        <w:r w:rsidRPr="00473E70">
          <w:rPr>
            <w:rStyle w:val="Hyperlink"/>
            <w:rFonts w:cs="Arial"/>
          </w:rPr>
          <w:t>California Supreme Court Issues Two Opinions Favorable To Public Entities</w:t>
        </w:r>
      </w:hyperlink>
      <w:r w:rsidRPr="00473E70">
        <w:rPr>
          <w:rFonts w:cs="Arial"/>
        </w:rPr>
        <w:t xml:space="preserve">, </w:t>
      </w:r>
      <w:r w:rsidRPr="00473E70">
        <w:rPr>
          <w:rFonts w:cs="Arial"/>
          <w:i/>
        </w:rPr>
        <w:t>Perspective</w:t>
      </w:r>
      <w:r w:rsidR="00BA3B7F" w:rsidRPr="00473E70">
        <w:rPr>
          <w:rFonts w:cs="Arial"/>
          <w:i/>
        </w:rPr>
        <w:t xml:space="preserve">, </w:t>
      </w:r>
      <w:r w:rsidR="00BA3B7F" w:rsidRPr="00473E70">
        <w:rPr>
          <w:rFonts w:cs="Arial"/>
        </w:rPr>
        <w:t>Vol. 40 No. 5, page 3.</w:t>
      </w:r>
      <w:r w:rsidR="00304791" w:rsidRPr="00473E70">
        <w:rPr>
          <w:rFonts w:cs="Arial"/>
          <w:u w:val="single"/>
        </w:rPr>
        <w:t xml:space="preserve"> </w:t>
      </w:r>
    </w:p>
    <w:p w14:paraId="7B0C0BE5" w14:textId="77777777" w:rsidR="00304791" w:rsidRPr="00473E70" w:rsidRDefault="00304791" w:rsidP="00304791">
      <w:pPr>
        <w:spacing w:after="0" w:line="240" w:lineRule="auto"/>
        <w:rPr>
          <w:rFonts w:cs="Arial"/>
          <w:u w:val="single"/>
        </w:rPr>
      </w:pPr>
    </w:p>
    <w:p w14:paraId="3627CA44" w14:textId="77777777" w:rsidR="00514053" w:rsidRPr="00473E70" w:rsidRDefault="00514053" w:rsidP="00304791">
      <w:pPr>
        <w:spacing w:after="0" w:line="240" w:lineRule="auto"/>
        <w:rPr>
          <w:rFonts w:cs="Arial"/>
        </w:rPr>
      </w:pPr>
    </w:p>
    <w:p w14:paraId="3FCC2EFB" w14:textId="59F88BB4" w:rsidR="00514053" w:rsidRPr="00473E70" w:rsidRDefault="00514053" w:rsidP="00304791">
      <w:pPr>
        <w:spacing w:after="0" w:line="240" w:lineRule="auto"/>
        <w:rPr>
          <w:rFonts w:cs="Arial"/>
        </w:rPr>
      </w:pPr>
      <w:r w:rsidRPr="00473E70">
        <w:rPr>
          <w:rFonts w:cs="Arial"/>
        </w:rPr>
        <w:t>State</w:t>
      </w:r>
      <w:r w:rsidR="0075298B" w:rsidRPr="00473E70">
        <w:rPr>
          <w:rFonts w:cs="Arial"/>
        </w:rPr>
        <w:t>wide</w:t>
      </w:r>
      <w:r w:rsidRPr="00473E70">
        <w:rPr>
          <w:rFonts w:cs="Arial"/>
        </w:rPr>
        <w:t xml:space="preserve"> Sanitary Se</w:t>
      </w:r>
      <w:r w:rsidR="0075298B" w:rsidRPr="00473E70">
        <w:rPr>
          <w:rFonts w:cs="Arial"/>
        </w:rPr>
        <w:t>wer General Order – Effective June 5, 2023</w:t>
      </w:r>
    </w:p>
    <w:p w14:paraId="5C36505D" w14:textId="6D42C1AD" w:rsidR="0075298B" w:rsidRPr="00473E70" w:rsidRDefault="00DE0B0A" w:rsidP="00304791">
      <w:pPr>
        <w:spacing w:after="0" w:line="240" w:lineRule="auto"/>
        <w:rPr>
          <w:rStyle w:val="Hyperlink"/>
          <w:rFonts w:cs="Arial"/>
        </w:rPr>
      </w:pPr>
      <w:hyperlink r:id="rId21" w:history="1">
        <w:r w:rsidR="0075298B" w:rsidRPr="00473E70">
          <w:rPr>
            <w:rStyle w:val="Hyperlink"/>
            <w:rFonts w:cs="Arial"/>
          </w:rPr>
          <w:t>https://www.waterboards.ca.gov/board_decisions/adopted_orders/water_quality/2022/wqo_2022-0103-dwq.pdf</w:t>
        </w:r>
      </w:hyperlink>
    </w:p>
    <w:p w14:paraId="4436D620" w14:textId="77777777" w:rsidR="0075298B" w:rsidRPr="00D7045D" w:rsidRDefault="0075298B" w:rsidP="00304791">
      <w:pPr>
        <w:spacing w:after="0" w:line="240" w:lineRule="auto"/>
        <w:rPr>
          <w:rStyle w:val="Hyperlink"/>
          <w:rFonts w:cs="Arial"/>
        </w:rPr>
      </w:pPr>
    </w:p>
    <w:p w14:paraId="2540347D" w14:textId="27D2792D" w:rsidR="002C246F" w:rsidRDefault="002C246F" w:rsidP="00BC3DB3">
      <w:pPr>
        <w:spacing w:after="0" w:line="240" w:lineRule="auto"/>
      </w:pPr>
    </w:p>
    <w:sectPr w:rsidR="002C246F" w:rsidSect="00D7059C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1152" w:right="1440" w:bottom="720" w:left="1440" w:header="864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3699B" w14:textId="77777777" w:rsidR="00423369" w:rsidRDefault="00423369" w:rsidP="00B94281">
      <w:pPr>
        <w:spacing w:after="0" w:line="240" w:lineRule="auto"/>
      </w:pPr>
      <w:r>
        <w:separator/>
      </w:r>
    </w:p>
  </w:endnote>
  <w:endnote w:type="continuationSeparator" w:id="0">
    <w:p w14:paraId="04C526F3" w14:textId="77777777" w:rsidR="00423369" w:rsidRDefault="00423369" w:rsidP="00B94281">
      <w:pPr>
        <w:spacing w:after="0" w:line="240" w:lineRule="auto"/>
      </w:pPr>
      <w:r>
        <w:continuationSeparator/>
      </w:r>
    </w:p>
  </w:endnote>
  <w:endnote w:type="continuationNotice" w:id="1">
    <w:p w14:paraId="6B47E6DF" w14:textId="77777777" w:rsidR="00423369" w:rsidRDefault="004233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915C17D-F267-4A83-8329-289CC53A55CF}"/>
    <w:embedBold r:id="rId2" w:fontKey="{ABD6A651-6BDC-433B-84A8-D1FBB00E5EA7}"/>
    <w:embedItalic r:id="rId3" w:fontKey="{77977919-4D92-4377-9B04-E563048F24C5}"/>
  </w:font>
  <w:font w:name="AvantGarde Bold">
    <w:charset w:val="00"/>
    <w:family w:val="auto"/>
    <w:pitch w:val="variable"/>
    <w:sig w:usb0="8000002F" w:usb1="40000048" w:usb2="00000000" w:usb3="00000000" w:csb0="00000001" w:csb1="00000000"/>
    <w:embedRegular r:id="rId4" w:fontKey="{6C9EC9D8-6269-40C5-B435-0E942584627C}"/>
    <w:embedBold r:id="rId5" w:fontKey="{690CF473-D4CE-43BF-ADBE-134EAB2B6F3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CD41F18B-95DB-4BFF-A704-3BAFE28649E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413EC6F4-3BD3-45CE-AB52-F2669888E93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D802C" w14:textId="77777777" w:rsidR="00FE5761" w:rsidRDefault="00FE5761" w:rsidP="00FE5761">
    <w:pPr>
      <w:pStyle w:val="Footer"/>
      <w:rPr>
        <w:sz w:val="18"/>
        <w:szCs w:val="18"/>
      </w:rPr>
    </w:pPr>
    <w:r>
      <w:ptab w:relativeTo="margin" w:alignment="right" w:leader="none"/>
    </w:r>
    <w:r w:rsidRPr="00171CC0">
      <w:rPr>
        <w:sz w:val="18"/>
        <w:szCs w:val="18"/>
      </w:rPr>
      <w:t>Sewer Backup and Response</w:t>
    </w:r>
  </w:p>
  <w:p w14:paraId="640B08AD" w14:textId="38F80925" w:rsidR="00FE5761" w:rsidRPr="00171CC0" w:rsidRDefault="00FE5761" w:rsidP="00FE5761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</w:t>
    </w:r>
    <w:r w:rsidR="00550A49" w:rsidRPr="00550A49">
      <w:t xml:space="preserve"> </w:t>
    </w:r>
    <w:sdt>
      <w:sdtPr>
        <w:rPr>
          <w:sz w:val="18"/>
          <w:szCs w:val="18"/>
        </w:rPr>
        <w:id w:val="2014879084"/>
        <w:docPartObj>
          <w:docPartGallery w:val="Page Numbers (Bottom of Page)"/>
          <w:docPartUnique/>
        </w:docPartObj>
      </w:sdtPr>
      <w:sdtEndPr/>
      <w:sdtContent>
        <w:r w:rsidR="00550A49" w:rsidRPr="00CE6AE2">
          <w:rPr>
            <w:sz w:val="18"/>
            <w:szCs w:val="18"/>
          </w:rPr>
          <w:fldChar w:fldCharType="begin"/>
        </w:r>
        <w:r w:rsidR="00550A49" w:rsidRPr="00CE6AE2">
          <w:rPr>
            <w:sz w:val="18"/>
            <w:szCs w:val="18"/>
          </w:rPr>
          <w:instrText xml:space="preserve"> PAGE   \* MERGEFORMAT </w:instrText>
        </w:r>
        <w:r w:rsidR="00550A49" w:rsidRPr="00CE6AE2">
          <w:rPr>
            <w:sz w:val="18"/>
            <w:szCs w:val="18"/>
          </w:rPr>
          <w:fldChar w:fldCharType="separate"/>
        </w:r>
        <w:r w:rsidR="00550A49" w:rsidRPr="00CE6AE2">
          <w:rPr>
            <w:sz w:val="18"/>
            <w:szCs w:val="18"/>
          </w:rPr>
          <w:t>2</w:t>
        </w:r>
        <w:r w:rsidR="00550A49" w:rsidRPr="00CE6AE2">
          <w:rPr>
            <w:noProof/>
            <w:sz w:val="18"/>
            <w:szCs w:val="18"/>
          </w:rPr>
          <w:fldChar w:fldCharType="end"/>
        </w:r>
      </w:sdtContent>
    </w:sdt>
  </w:p>
  <w:p w14:paraId="16D57DFA" w14:textId="136974D2" w:rsidR="00FE5761" w:rsidRDefault="00FE5761" w:rsidP="00FE5761">
    <w:pPr>
      <w:pStyle w:val="Footer"/>
      <w:jc w:val="right"/>
    </w:pPr>
    <w:r w:rsidRPr="00171CC0">
      <w:rPr>
        <w:sz w:val="18"/>
        <w:szCs w:val="18"/>
      </w:rPr>
      <w:ptab w:relativeTo="margin" w:alignment="right" w:leader="none"/>
    </w:r>
    <w:r w:rsidRPr="00171CC0">
      <w:rPr>
        <w:sz w:val="18"/>
        <w:szCs w:val="18"/>
      </w:rPr>
      <w:t xml:space="preserve">Revision </w:t>
    </w:r>
    <w:r>
      <w:rPr>
        <w:sz w:val="18"/>
        <w:szCs w:val="18"/>
      </w:rPr>
      <w:t>October 2023</w:t>
    </w:r>
  </w:p>
  <w:p w14:paraId="6B4AF497" w14:textId="367DE561" w:rsidR="00160F47" w:rsidRPr="00B94281" w:rsidRDefault="00160F47" w:rsidP="00CD775B">
    <w:pPr>
      <w:pStyle w:val="Foo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F5E6D" w14:textId="77777777" w:rsidR="00B0370E" w:rsidRPr="00FE5761" w:rsidRDefault="00B0370E" w:rsidP="00B0370E">
    <w:pPr>
      <w:pStyle w:val="Footer"/>
      <w:rPr>
        <w:sz w:val="18"/>
        <w:szCs w:val="18"/>
      </w:rPr>
    </w:pPr>
    <w:r w:rsidRPr="00CE6AE2">
      <w:rPr>
        <w:sz w:val="18"/>
        <w:szCs w:val="18"/>
      </w:rPr>
      <w:ptab w:relativeTo="margin" w:alignment="right" w:leader="none"/>
    </w:r>
    <w:r w:rsidRPr="00FE5761">
      <w:rPr>
        <w:sz w:val="18"/>
        <w:szCs w:val="18"/>
      </w:rPr>
      <w:t>Sewer Backup and Response</w:t>
    </w:r>
  </w:p>
  <w:p w14:paraId="4DC67B6D" w14:textId="25045DF1" w:rsidR="00B0370E" w:rsidRPr="00FE5761" w:rsidRDefault="00B0370E" w:rsidP="00CE6AE2">
    <w:pPr>
      <w:pStyle w:val="Footer"/>
      <w:jc w:val="right"/>
      <w:rPr>
        <w:sz w:val="18"/>
        <w:szCs w:val="18"/>
      </w:rPr>
    </w:pPr>
    <w:r w:rsidRPr="00FE5761">
      <w:rPr>
        <w:sz w:val="18"/>
        <w:szCs w:val="18"/>
      </w:rPr>
      <w:ptab w:relativeTo="margin" w:alignment="right" w:leader="none"/>
    </w:r>
    <w:r w:rsidRPr="00FE5761">
      <w:rPr>
        <w:sz w:val="18"/>
        <w:szCs w:val="18"/>
      </w:rPr>
      <w:t>Page</w:t>
    </w:r>
    <w:r w:rsidRPr="00CE6AE2">
      <w:rPr>
        <w:sz w:val="18"/>
        <w:szCs w:val="18"/>
      </w:rPr>
      <w:t xml:space="preserve"> </w:t>
    </w:r>
    <w:sdt>
      <w:sdtPr>
        <w:rPr>
          <w:sz w:val="18"/>
          <w:szCs w:val="18"/>
        </w:rPr>
        <w:id w:val="-282352582"/>
        <w:docPartObj>
          <w:docPartGallery w:val="Page Numbers (Bottom of Page)"/>
          <w:docPartUnique/>
        </w:docPartObj>
      </w:sdtPr>
      <w:sdtEndPr/>
      <w:sdtContent>
        <w:r w:rsidRPr="00CE6AE2">
          <w:rPr>
            <w:sz w:val="18"/>
            <w:szCs w:val="18"/>
          </w:rPr>
          <w:fldChar w:fldCharType="begin"/>
        </w:r>
        <w:r w:rsidRPr="00CE6AE2">
          <w:rPr>
            <w:sz w:val="18"/>
            <w:szCs w:val="18"/>
          </w:rPr>
          <w:instrText xml:space="preserve"> PAGE   \* MERGEFORMAT </w:instrText>
        </w:r>
        <w:r w:rsidRPr="00CE6AE2">
          <w:rPr>
            <w:sz w:val="18"/>
            <w:szCs w:val="18"/>
          </w:rPr>
          <w:fldChar w:fldCharType="separate"/>
        </w:r>
        <w:r w:rsidRPr="00CE6AE2">
          <w:rPr>
            <w:sz w:val="18"/>
            <w:szCs w:val="18"/>
          </w:rPr>
          <w:t>2</w:t>
        </w:r>
        <w:r w:rsidRPr="00CE6AE2">
          <w:rPr>
            <w:noProof/>
            <w:sz w:val="18"/>
            <w:szCs w:val="18"/>
          </w:rPr>
          <w:fldChar w:fldCharType="end"/>
        </w:r>
      </w:sdtContent>
    </w:sdt>
  </w:p>
  <w:p w14:paraId="0A2CB0C1" w14:textId="5279D9CA" w:rsidR="00B0370E" w:rsidRPr="00CE6AE2" w:rsidRDefault="00B0370E" w:rsidP="00B0370E">
    <w:pPr>
      <w:pStyle w:val="Footer"/>
      <w:jc w:val="right"/>
      <w:rPr>
        <w:sz w:val="18"/>
        <w:szCs w:val="18"/>
      </w:rPr>
    </w:pPr>
    <w:r w:rsidRPr="00FE5761">
      <w:rPr>
        <w:sz w:val="18"/>
        <w:szCs w:val="18"/>
      </w:rPr>
      <w:ptab w:relativeTo="margin" w:alignment="right" w:leader="none"/>
    </w:r>
    <w:r w:rsidRPr="00FE5761">
      <w:rPr>
        <w:sz w:val="18"/>
        <w:szCs w:val="18"/>
      </w:rPr>
      <w:t>Revision October 2023</w:t>
    </w:r>
  </w:p>
  <w:p w14:paraId="36C4AEAD" w14:textId="77777777" w:rsidR="00B0370E" w:rsidRPr="00171CC0" w:rsidRDefault="00B0370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9E585" w14:textId="77777777" w:rsidR="00423369" w:rsidRDefault="00423369" w:rsidP="00B94281">
      <w:pPr>
        <w:spacing w:after="0" w:line="240" w:lineRule="auto"/>
      </w:pPr>
      <w:r>
        <w:separator/>
      </w:r>
    </w:p>
  </w:footnote>
  <w:footnote w:type="continuationSeparator" w:id="0">
    <w:p w14:paraId="05111B99" w14:textId="77777777" w:rsidR="00423369" w:rsidRDefault="00423369" w:rsidP="00B94281">
      <w:pPr>
        <w:spacing w:after="0" w:line="240" w:lineRule="auto"/>
      </w:pPr>
      <w:r>
        <w:continuationSeparator/>
      </w:r>
    </w:p>
  </w:footnote>
  <w:footnote w:type="continuationNotice" w:id="1">
    <w:p w14:paraId="7FCE11EE" w14:textId="77777777" w:rsidR="00423369" w:rsidRDefault="004233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59349" w14:textId="77777777" w:rsidR="00CE6AE2" w:rsidRPr="00BC3DB3" w:rsidRDefault="00CE6AE2" w:rsidP="00CE6AE2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BC3DB3">
      <w:rPr>
        <w:rFonts w:ascii="AvantGarde Bold" w:hAnsi="AvantGarde Bold"/>
        <w:color w:val="005487"/>
        <w:sz w:val="28"/>
        <w:szCs w:val="28"/>
      </w:rPr>
      <w:t>Sewer Backup and Response</w:t>
    </w:r>
  </w:p>
  <w:p w14:paraId="724CC6EA" w14:textId="77777777" w:rsidR="00CE6AE2" w:rsidRDefault="00CE6A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3D77A" w14:textId="77777777" w:rsidR="008956EE" w:rsidRPr="00BC3DB3" w:rsidRDefault="008956EE" w:rsidP="008956EE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BC3DB3">
      <w:rPr>
        <w:rFonts w:ascii="AvantGarde Bold" w:hAnsi="AvantGarde Bold"/>
        <w:color w:val="005487"/>
        <w:sz w:val="28"/>
        <w:szCs w:val="28"/>
      </w:rPr>
      <w:t>Sewer Backup and Response</w:t>
    </w:r>
  </w:p>
  <w:p w14:paraId="31AE4D92" w14:textId="283970EB" w:rsidR="008956EE" w:rsidRPr="00CE6AE2" w:rsidRDefault="002F2E05" w:rsidP="00CE6AE2">
    <w:pPr>
      <w:jc w:val="center"/>
      <w:rPr>
        <w:b/>
        <w:sz w:val="18"/>
        <w:szCs w:val="18"/>
      </w:rPr>
    </w:pPr>
    <w:r>
      <w:rPr>
        <w:b/>
        <w:sz w:val="18"/>
        <w:szCs w:val="18"/>
      </w:rPr>
      <w:t>This model form/template must be customized to meet your Agency’s needs.</w:t>
    </w:r>
  </w:p>
  <w:p w14:paraId="06E2A33F" w14:textId="77777777" w:rsidR="00173059" w:rsidRPr="00BC3DB3" w:rsidRDefault="00173059" w:rsidP="008956EE">
    <w:pPr>
      <w:pStyle w:val="Header"/>
      <w:jc w:val="center"/>
      <w:rPr>
        <w:rFonts w:ascii="AvantGarde Bold" w:hAnsi="AvantGarde Bold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D259E"/>
    <w:multiLevelType w:val="multilevel"/>
    <w:tmpl w:val="A1F23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737FB9"/>
    <w:multiLevelType w:val="hybridMultilevel"/>
    <w:tmpl w:val="69A2C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C013E"/>
    <w:multiLevelType w:val="hybridMultilevel"/>
    <w:tmpl w:val="B7086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F4C52"/>
    <w:multiLevelType w:val="hybridMultilevel"/>
    <w:tmpl w:val="45066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67CD1"/>
    <w:multiLevelType w:val="hybridMultilevel"/>
    <w:tmpl w:val="6D781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4C7B75"/>
    <w:multiLevelType w:val="hybridMultilevel"/>
    <w:tmpl w:val="1C703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A2ED1"/>
    <w:multiLevelType w:val="multilevel"/>
    <w:tmpl w:val="333E3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AE6FFC"/>
    <w:multiLevelType w:val="hybridMultilevel"/>
    <w:tmpl w:val="FFFFFFFF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4C617807"/>
    <w:multiLevelType w:val="hybridMultilevel"/>
    <w:tmpl w:val="8F94A636"/>
    <w:lvl w:ilvl="0" w:tplc="FFFFFFFF">
      <w:start w:val="1"/>
      <w:numFmt w:val="upperLetter"/>
      <w:lvlText w:val=""/>
      <w:lvlJc w:val="left"/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72C78E8"/>
    <w:multiLevelType w:val="multilevel"/>
    <w:tmpl w:val="7230F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C8132B2"/>
    <w:multiLevelType w:val="hybridMultilevel"/>
    <w:tmpl w:val="10143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82007">
    <w:abstractNumId w:val="10"/>
  </w:num>
  <w:num w:numId="2" w16cid:durableId="1687630182">
    <w:abstractNumId w:val="12"/>
  </w:num>
  <w:num w:numId="3" w16cid:durableId="1953896254">
    <w:abstractNumId w:val="3"/>
  </w:num>
  <w:num w:numId="4" w16cid:durableId="544565255">
    <w:abstractNumId w:val="5"/>
  </w:num>
  <w:num w:numId="5" w16cid:durableId="1045905272">
    <w:abstractNumId w:val="4"/>
  </w:num>
  <w:num w:numId="6" w16cid:durableId="1702970722">
    <w:abstractNumId w:val="13"/>
  </w:num>
  <w:num w:numId="7" w16cid:durableId="1053238540">
    <w:abstractNumId w:val="7"/>
  </w:num>
  <w:num w:numId="8" w16cid:durableId="130487423">
    <w:abstractNumId w:val="11"/>
  </w:num>
  <w:num w:numId="9" w16cid:durableId="193690062">
    <w:abstractNumId w:val="1"/>
  </w:num>
  <w:num w:numId="10" w16cid:durableId="820192552">
    <w:abstractNumId w:val="2"/>
  </w:num>
  <w:num w:numId="11" w16cid:durableId="746348103">
    <w:abstractNumId w:val="0"/>
  </w:num>
  <w:num w:numId="12" w16cid:durableId="1771077615">
    <w:abstractNumId w:val="8"/>
  </w:num>
  <w:num w:numId="13" w16cid:durableId="2140684043">
    <w:abstractNumId w:val="9"/>
  </w:num>
  <w:num w:numId="14" w16cid:durableId="17697388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TE2NjewNDUxtbBU0lEKTi0uzszPAykwqgUAd9SbdiwAAAA="/>
  </w:docVars>
  <w:rsids>
    <w:rsidRoot w:val="00B90FC2"/>
    <w:rsid w:val="00000518"/>
    <w:rsid w:val="00001B46"/>
    <w:rsid w:val="00024955"/>
    <w:rsid w:val="0003082E"/>
    <w:rsid w:val="00043018"/>
    <w:rsid w:val="0004572F"/>
    <w:rsid w:val="000574E3"/>
    <w:rsid w:val="00066F8F"/>
    <w:rsid w:val="00085E77"/>
    <w:rsid w:val="0009251E"/>
    <w:rsid w:val="00094351"/>
    <w:rsid w:val="000A2428"/>
    <w:rsid w:val="000E155C"/>
    <w:rsid w:val="000E38D9"/>
    <w:rsid w:val="000E4D5B"/>
    <w:rsid w:val="000F11F3"/>
    <w:rsid w:val="000F32FB"/>
    <w:rsid w:val="000F411D"/>
    <w:rsid w:val="001012D3"/>
    <w:rsid w:val="00110B58"/>
    <w:rsid w:val="00111520"/>
    <w:rsid w:val="0012289B"/>
    <w:rsid w:val="00132103"/>
    <w:rsid w:val="0015234E"/>
    <w:rsid w:val="00160F47"/>
    <w:rsid w:val="0016550C"/>
    <w:rsid w:val="00171CC0"/>
    <w:rsid w:val="00173059"/>
    <w:rsid w:val="00174198"/>
    <w:rsid w:val="00183265"/>
    <w:rsid w:val="00185AD0"/>
    <w:rsid w:val="0018709A"/>
    <w:rsid w:val="00195BD2"/>
    <w:rsid w:val="00195C30"/>
    <w:rsid w:val="001A70BF"/>
    <w:rsid w:val="001D538C"/>
    <w:rsid w:val="001F52F7"/>
    <w:rsid w:val="002000D0"/>
    <w:rsid w:val="00213C11"/>
    <w:rsid w:val="0021686E"/>
    <w:rsid w:val="00216D89"/>
    <w:rsid w:val="00251DA3"/>
    <w:rsid w:val="0026738E"/>
    <w:rsid w:val="00280FA1"/>
    <w:rsid w:val="00286C4B"/>
    <w:rsid w:val="00297703"/>
    <w:rsid w:val="002A1C05"/>
    <w:rsid w:val="002A6265"/>
    <w:rsid w:val="002B3172"/>
    <w:rsid w:val="002B4B53"/>
    <w:rsid w:val="002C246F"/>
    <w:rsid w:val="002D027C"/>
    <w:rsid w:val="002D0C74"/>
    <w:rsid w:val="002F2E05"/>
    <w:rsid w:val="00304791"/>
    <w:rsid w:val="00312B17"/>
    <w:rsid w:val="00314D6B"/>
    <w:rsid w:val="0032325B"/>
    <w:rsid w:val="0035258C"/>
    <w:rsid w:val="00354F29"/>
    <w:rsid w:val="00363BA7"/>
    <w:rsid w:val="00365095"/>
    <w:rsid w:val="00370CBC"/>
    <w:rsid w:val="00380B78"/>
    <w:rsid w:val="0039100B"/>
    <w:rsid w:val="00392165"/>
    <w:rsid w:val="0039228F"/>
    <w:rsid w:val="003A02EC"/>
    <w:rsid w:val="003A1D3A"/>
    <w:rsid w:val="003A28DB"/>
    <w:rsid w:val="003A66A1"/>
    <w:rsid w:val="003B3279"/>
    <w:rsid w:val="003B480F"/>
    <w:rsid w:val="003B6006"/>
    <w:rsid w:val="003D6243"/>
    <w:rsid w:val="003E0C9B"/>
    <w:rsid w:val="003E5A11"/>
    <w:rsid w:val="00402E66"/>
    <w:rsid w:val="00403AE8"/>
    <w:rsid w:val="00407775"/>
    <w:rsid w:val="00410FFB"/>
    <w:rsid w:val="00423369"/>
    <w:rsid w:val="00431A7A"/>
    <w:rsid w:val="00434BB7"/>
    <w:rsid w:val="00440763"/>
    <w:rsid w:val="00465C36"/>
    <w:rsid w:val="0046784E"/>
    <w:rsid w:val="00471646"/>
    <w:rsid w:val="004719AA"/>
    <w:rsid w:val="00473E70"/>
    <w:rsid w:val="00477BE2"/>
    <w:rsid w:val="0048645E"/>
    <w:rsid w:val="004A16E5"/>
    <w:rsid w:val="004C077A"/>
    <w:rsid w:val="004C5704"/>
    <w:rsid w:val="004E2B2C"/>
    <w:rsid w:val="004F315A"/>
    <w:rsid w:val="004F3C29"/>
    <w:rsid w:val="004F415C"/>
    <w:rsid w:val="0050482A"/>
    <w:rsid w:val="0050488A"/>
    <w:rsid w:val="00507826"/>
    <w:rsid w:val="00514053"/>
    <w:rsid w:val="00515B0B"/>
    <w:rsid w:val="00521A18"/>
    <w:rsid w:val="005327DF"/>
    <w:rsid w:val="00541AF0"/>
    <w:rsid w:val="00545409"/>
    <w:rsid w:val="00550A49"/>
    <w:rsid w:val="00552F70"/>
    <w:rsid w:val="00561313"/>
    <w:rsid w:val="00562E63"/>
    <w:rsid w:val="00584770"/>
    <w:rsid w:val="00586607"/>
    <w:rsid w:val="005B2CAC"/>
    <w:rsid w:val="005B2E16"/>
    <w:rsid w:val="005C3CA3"/>
    <w:rsid w:val="005C4684"/>
    <w:rsid w:val="005D192F"/>
    <w:rsid w:val="005E0B79"/>
    <w:rsid w:val="0060370E"/>
    <w:rsid w:val="006056CB"/>
    <w:rsid w:val="006153A8"/>
    <w:rsid w:val="00623CFD"/>
    <w:rsid w:val="006247BF"/>
    <w:rsid w:val="00636E85"/>
    <w:rsid w:val="00654D5A"/>
    <w:rsid w:val="0066169F"/>
    <w:rsid w:val="00661A0B"/>
    <w:rsid w:val="00661F98"/>
    <w:rsid w:val="006775E1"/>
    <w:rsid w:val="0068099F"/>
    <w:rsid w:val="006856C3"/>
    <w:rsid w:val="006947C2"/>
    <w:rsid w:val="006B756F"/>
    <w:rsid w:val="006E6424"/>
    <w:rsid w:val="00700E71"/>
    <w:rsid w:val="00706011"/>
    <w:rsid w:val="00722824"/>
    <w:rsid w:val="00743F69"/>
    <w:rsid w:val="00746FF8"/>
    <w:rsid w:val="0075298B"/>
    <w:rsid w:val="0075760C"/>
    <w:rsid w:val="00757E9C"/>
    <w:rsid w:val="00776028"/>
    <w:rsid w:val="00790DA6"/>
    <w:rsid w:val="007B40DD"/>
    <w:rsid w:val="007C2ED7"/>
    <w:rsid w:val="007C767C"/>
    <w:rsid w:val="007E4E12"/>
    <w:rsid w:val="007F24A3"/>
    <w:rsid w:val="007F2DE0"/>
    <w:rsid w:val="008124BB"/>
    <w:rsid w:val="00827166"/>
    <w:rsid w:val="0083540B"/>
    <w:rsid w:val="00862BB3"/>
    <w:rsid w:val="00864704"/>
    <w:rsid w:val="00866275"/>
    <w:rsid w:val="00873C40"/>
    <w:rsid w:val="008909E8"/>
    <w:rsid w:val="0089174A"/>
    <w:rsid w:val="008956EE"/>
    <w:rsid w:val="008A24D4"/>
    <w:rsid w:val="008B6941"/>
    <w:rsid w:val="008E58BC"/>
    <w:rsid w:val="008E5DEF"/>
    <w:rsid w:val="008E6276"/>
    <w:rsid w:val="008E6DD0"/>
    <w:rsid w:val="008F7769"/>
    <w:rsid w:val="009106CB"/>
    <w:rsid w:val="0091196B"/>
    <w:rsid w:val="00914CBB"/>
    <w:rsid w:val="0091732F"/>
    <w:rsid w:val="0092116C"/>
    <w:rsid w:val="00927F54"/>
    <w:rsid w:val="00954078"/>
    <w:rsid w:val="00964C5E"/>
    <w:rsid w:val="00976EE6"/>
    <w:rsid w:val="00981B53"/>
    <w:rsid w:val="0098547C"/>
    <w:rsid w:val="00995BD6"/>
    <w:rsid w:val="009A1AF5"/>
    <w:rsid w:val="009B15AC"/>
    <w:rsid w:val="009B1C2D"/>
    <w:rsid w:val="009B2CC4"/>
    <w:rsid w:val="009B3385"/>
    <w:rsid w:val="009B619F"/>
    <w:rsid w:val="009C1C13"/>
    <w:rsid w:val="009D160B"/>
    <w:rsid w:val="009D49DE"/>
    <w:rsid w:val="009E37C2"/>
    <w:rsid w:val="009F247D"/>
    <w:rsid w:val="00A00250"/>
    <w:rsid w:val="00A01DD4"/>
    <w:rsid w:val="00A24110"/>
    <w:rsid w:val="00A25F17"/>
    <w:rsid w:val="00A27FDC"/>
    <w:rsid w:val="00A3413D"/>
    <w:rsid w:val="00A72EF8"/>
    <w:rsid w:val="00A7751E"/>
    <w:rsid w:val="00A83FBA"/>
    <w:rsid w:val="00AA5F60"/>
    <w:rsid w:val="00AB0FB8"/>
    <w:rsid w:val="00AC03A7"/>
    <w:rsid w:val="00AD0EFE"/>
    <w:rsid w:val="00AF13FE"/>
    <w:rsid w:val="00B0259D"/>
    <w:rsid w:val="00B032BF"/>
    <w:rsid w:val="00B0370E"/>
    <w:rsid w:val="00B05D2A"/>
    <w:rsid w:val="00B17148"/>
    <w:rsid w:val="00B2246F"/>
    <w:rsid w:val="00B25AA2"/>
    <w:rsid w:val="00B35E6C"/>
    <w:rsid w:val="00B40DFE"/>
    <w:rsid w:val="00B428DA"/>
    <w:rsid w:val="00B6532F"/>
    <w:rsid w:val="00B723D3"/>
    <w:rsid w:val="00B73277"/>
    <w:rsid w:val="00B73D0C"/>
    <w:rsid w:val="00B77BFC"/>
    <w:rsid w:val="00B77E34"/>
    <w:rsid w:val="00B833CD"/>
    <w:rsid w:val="00B8347F"/>
    <w:rsid w:val="00B84840"/>
    <w:rsid w:val="00B90FC2"/>
    <w:rsid w:val="00B94281"/>
    <w:rsid w:val="00B96DEB"/>
    <w:rsid w:val="00BA3B7F"/>
    <w:rsid w:val="00BB1FCE"/>
    <w:rsid w:val="00BC3DB3"/>
    <w:rsid w:val="00BF108E"/>
    <w:rsid w:val="00BF219B"/>
    <w:rsid w:val="00BF3268"/>
    <w:rsid w:val="00C227F0"/>
    <w:rsid w:val="00C25919"/>
    <w:rsid w:val="00C53685"/>
    <w:rsid w:val="00C85E94"/>
    <w:rsid w:val="00CA541A"/>
    <w:rsid w:val="00CA7BDA"/>
    <w:rsid w:val="00CB7F81"/>
    <w:rsid w:val="00CC04B8"/>
    <w:rsid w:val="00CC6B52"/>
    <w:rsid w:val="00CD775B"/>
    <w:rsid w:val="00CE170A"/>
    <w:rsid w:val="00CE678F"/>
    <w:rsid w:val="00CE6AE2"/>
    <w:rsid w:val="00CF3A99"/>
    <w:rsid w:val="00CF5E25"/>
    <w:rsid w:val="00D01E30"/>
    <w:rsid w:val="00D10747"/>
    <w:rsid w:val="00D151A0"/>
    <w:rsid w:val="00D2274F"/>
    <w:rsid w:val="00D2690C"/>
    <w:rsid w:val="00D427ED"/>
    <w:rsid w:val="00D45DF2"/>
    <w:rsid w:val="00D46D18"/>
    <w:rsid w:val="00D61303"/>
    <w:rsid w:val="00D6224F"/>
    <w:rsid w:val="00D7045D"/>
    <w:rsid w:val="00D7059C"/>
    <w:rsid w:val="00D7202F"/>
    <w:rsid w:val="00D84332"/>
    <w:rsid w:val="00DA01E4"/>
    <w:rsid w:val="00DE0B0A"/>
    <w:rsid w:val="00DE5C55"/>
    <w:rsid w:val="00DE6E6D"/>
    <w:rsid w:val="00DE6E9C"/>
    <w:rsid w:val="00E0110B"/>
    <w:rsid w:val="00E034DF"/>
    <w:rsid w:val="00E05C8F"/>
    <w:rsid w:val="00E1034D"/>
    <w:rsid w:val="00E232DC"/>
    <w:rsid w:val="00E2618E"/>
    <w:rsid w:val="00E31BD0"/>
    <w:rsid w:val="00E33B22"/>
    <w:rsid w:val="00E71475"/>
    <w:rsid w:val="00E71FBC"/>
    <w:rsid w:val="00E75485"/>
    <w:rsid w:val="00EA7278"/>
    <w:rsid w:val="00EB725B"/>
    <w:rsid w:val="00EF1AA6"/>
    <w:rsid w:val="00F063E1"/>
    <w:rsid w:val="00F076EC"/>
    <w:rsid w:val="00F21E0E"/>
    <w:rsid w:val="00F4010B"/>
    <w:rsid w:val="00F52A72"/>
    <w:rsid w:val="00F65275"/>
    <w:rsid w:val="00F676F5"/>
    <w:rsid w:val="00F71A90"/>
    <w:rsid w:val="00F72807"/>
    <w:rsid w:val="00F74111"/>
    <w:rsid w:val="00F870D9"/>
    <w:rsid w:val="00FA2811"/>
    <w:rsid w:val="00FB075C"/>
    <w:rsid w:val="00FB301B"/>
    <w:rsid w:val="00FB445B"/>
    <w:rsid w:val="00FB58BB"/>
    <w:rsid w:val="00FB6BE9"/>
    <w:rsid w:val="00FC0640"/>
    <w:rsid w:val="00FC55F1"/>
    <w:rsid w:val="00FC5658"/>
    <w:rsid w:val="00FE5761"/>
    <w:rsid w:val="00FF0746"/>
    <w:rsid w:val="00FF7DB5"/>
    <w:rsid w:val="1A90A1D7"/>
    <w:rsid w:val="5DAE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FF6A1E"/>
  <w15:chartTrackingRefBased/>
  <w15:docId w15:val="{A365F6D9-BFF4-4F35-BFC6-EFF4F18D1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956E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3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3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3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A9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775E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23CF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77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1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acwajpia.com/wp-content/uploads/ONSITE_SEWER_BACKUP_INCIDENT_ASSMT.docx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waterboards.ca.gov/board_decisions/adopted_orders/water_quality/2022/wqo_2022-0103-dwq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acwajpia.com/wp-content/uploads/SOG-Sewer_Backup_Reduction_Program.docx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waterboards.ca.gov/water_issues/programs/sso/" TargetMode="External"/><Relationship Id="rId20" Type="http://schemas.openxmlformats.org/officeDocument/2006/relationships/hyperlink" Target="https://www.acwajpia.com/wp-content/uploads/2019/09/perspective1909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acwajpia.com/wp-content/uploads/ONSITE_SEWER_BACKUP_INCIDENT_ASSMT.docx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ciwqs.waterboards.ca.gov/ciwqs/readOnly/PublicReportSSOServlet?reportAction=criteria&amp;reportId=sso_mai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cwajpia.com/wp-content/uploads/SOG-Sewer_Backup_Reduction_Program.docx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61D048BBCDF47B49A91843A4097EC" ma:contentTypeVersion="9" ma:contentTypeDescription="Create a new document." ma:contentTypeScope="" ma:versionID="79ee4671e840223b551627965a6bece6">
  <xsd:schema xmlns:xsd="http://www.w3.org/2001/XMLSchema" xmlns:xs="http://www.w3.org/2001/XMLSchema" xmlns:p="http://schemas.microsoft.com/office/2006/metadata/properties" xmlns:ns2="c0519517-6458-43dd-bb5e-0f773635f0f0" xmlns:ns3="8777a550-ef45-4686-8f82-2cde1219520d" targetNamespace="http://schemas.microsoft.com/office/2006/metadata/properties" ma:root="true" ma:fieldsID="116542450682805e7982fbc03e18044a" ns2:_="" ns3:_="">
    <xsd:import namespace="c0519517-6458-43dd-bb5e-0f773635f0f0"/>
    <xsd:import namespace="8777a550-ef45-4686-8f82-2cde121952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19517-6458-43dd-bb5e-0f773635f0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7a550-ef45-4686-8f82-2cde121952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FF3AFC-9C20-41F9-AECF-C6499B52B8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7CB9D0-F60D-4F69-9B4B-31DA97FF81FE}">
  <ds:schemaRefs>
    <ds:schemaRef ds:uri="http://schemas.microsoft.com/office/2006/metadata/properties"/>
    <ds:schemaRef ds:uri="http://schemas.microsoft.com/office/infopath/2007/PartnerControls"/>
    <ds:schemaRef ds:uri="1708fc58-8a84-48bb-ab38-285619df94dd"/>
    <ds:schemaRef ds:uri="bca36b47-7f11-4821-a1c8-145efb83d613"/>
  </ds:schemaRefs>
</ds:datastoreItem>
</file>

<file path=customXml/itemProps3.xml><?xml version="1.0" encoding="utf-8"?>
<ds:datastoreItem xmlns:ds="http://schemas.openxmlformats.org/officeDocument/2006/customXml" ds:itemID="{7B57D36B-7733-4BE6-BBC6-684A41669D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519517-6458-43dd-bb5e-0f773635f0f0"/>
    <ds:schemaRef ds:uri="8777a550-ef45-4686-8f82-2cde121952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15D53B-B44C-4257-B2A6-3BBF8E166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65</Words>
  <Characters>751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8</CharactersWithSpaces>
  <SharedDoc>false</SharedDoc>
  <HLinks>
    <vt:vector size="60" baseType="variant">
      <vt:variant>
        <vt:i4>1900572</vt:i4>
      </vt:variant>
      <vt:variant>
        <vt:i4>48</vt:i4>
      </vt:variant>
      <vt:variant>
        <vt:i4>0</vt:i4>
      </vt:variant>
      <vt:variant>
        <vt:i4>5</vt:i4>
      </vt:variant>
      <vt:variant>
        <vt:lpwstr>https://www.waterboards.ca.gov/board_decisions/adopted_orders/water_quality/2022/wqo_2022-0103-dwq.pdf</vt:lpwstr>
      </vt:variant>
      <vt:variant>
        <vt:lpwstr/>
      </vt:variant>
      <vt:variant>
        <vt:i4>6488104</vt:i4>
      </vt:variant>
      <vt:variant>
        <vt:i4>45</vt:i4>
      </vt:variant>
      <vt:variant>
        <vt:i4>0</vt:i4>
      </vt:variant>
      <vt:variant>
        <vt:i4>5</vt:i4>
      </vt:variant>
      <vt:variant>
        <vt:lpwstr>http://www.h2oc.org/resources/runoff-101/sanitary-sewer-vs-storm-drain/</vt:lpwstr>
      </vt:variant>
      <vt:variant>
        <vt:lpwstr/>
      </vt:variant>
      <vt:variant>
        <vt:i4>2949156</vt:i4>
      </vt:variant>
      <vt:variant>
        <vt:i4>42</vt:i4>
      </vt:variant>
      <vt:variant>
        <vt:i4>0</vt:i4>
      </vt:variant>
      <vt:variant>
        <vt:i4>5</vt:i4>
      </vt:variant>
      <vt:variant>
        <vt:lpwstr>https://www.acwajpia.com/wp-content/uploads/2019/09/perspective1909.pdf</vt:lpwstr>
      </vt:variant>
      <vt:variant>
        <vt:lpwstr/>
      </vt:variant>
      <vt:variant>
        <vt:i4>589938</vt:i4>
      </vt:variant>
      <vt:variant>
        <vt:i4>39</vt:i4>
      </vt:variant>
      <vt:variant>
        <vt:i4>0</vt:i4>
      </vt:variant>
      <vt:variant>
        <vt:i4>5</vt:i4>
      </vt:variant>
      <vt:variant>
        <vt:lpwstr>https://ciwqs.waterboards.ca.gov/ciwqs/readOnly/PublicReportSSOServlet?reportAction=criteria&amp;reportId=sso_main</vt:lpwstr>
      </vt:variant>
      <vt:variant>
        <vt:lpwstr/>
      </vt:variant>
      <vt:variant>
        <vt:i4>4784206</vt:i4>
      </vt:variant>
      <vt:variant>
        <vt:i4>36</vt:i4>
      </vt:variant>
      <vt:variant>
        <vt:i4>0</vt:i4>
      </vt:variant>
      <vt:variant>
        <vt:i4>5</vt:i4>
      </vt:variant>
      <vt:variant>
        <vt:lpwstr>https://www.acwajpia.com/wp-content/uploads/ONSITE_SEWER_BACKUP_INCIDENT_ASSMT.docx</vt:lpwstr>
      </vt:variant>
      <vt:variant>
        <vt:lpwstr/>
      </vt:variant>
      <vt:variant>
        <vt:i4>1245300</vt:i4>
      </vt:variant>
      <vt:variant>
        <vt:i4>33</vt:i4>
      </vt:variant>
      <vt:variant>
        <vt:i4>0</vt:i4>
      </vt:variant>
      <vt:variant>
        <vt:i4>5</vt:i4>
      </vt:variant>
      <vt:variant>
        <vt:lpwstr>https://www.acwajpia.com/wp-content/uploads/SOG-Sewer_Backup_Reduction_Program.docx</vt:lpwstr>
      </vt:variant>
      <vt:variant>
        <vt:lpwstr/>
      </vt:variant>
      <vt:variant>
        <vt:i4>5177376</vt:i4>
      </vt:variant>
      <vt:variant>
        <vt:i4>9</vt:i4>
      </vt:variant>
      <vt:variant>
        <vt:i4>0</vt:i4>
      </vt:variant>
      <vt:variant>
        <vt:i4>5</vt:i4>
      </vt:variant>
      <vt:variant>
        <vt:lpwstr>https://www.waterboards.ca.gov/water_issues/programs/sso/</vt:lpwstr>
      </vt:variant>
      <vt:variant>
        <vt:lpwstr/>
      </vt:variant>
      <vt:variant>
        <vt:i4>4784206</vt:i4>
      </vt:variant>
      <vt:variant>
        <vt:i4>6</vt:i4>
      </vt:variant>
      <vt:variant>
        <vt:i4>0</vt:i4>
      </vt:variant>
      <vt:variant>
        <vt:i4>5</vt:i4>
      </vt:variant>
      <vt:variant>
        <vt:lpwstr>https://www.acwajpia.com/wp-content/uploads/ONSITE_SEWER_BACKUP_INCIDENT_ASSMT.docx</vt:lpwstr>
      </vt:variant>
      <vt:variant>
        <vt:lpwstr/>
      </vt:variant>
      <vt:variant>
        <vt:i4>1245300</vt:i4>
      </vt:variant>
      <vt:variant>
        <vt:i4>3</vt:i4>
      </vt:variant>
      <vt:variant>
        <vt:i4>0</vt:i4>
      </vt:variant>
      <vt:variant>
        <vt:i4>5</vt:i4>
      </vt:variant>
      <vt:variant>
        <vt:lpwstr>https://www.acwajpia.com/wp-content/uploads/SOG-Sewer_Backup_Reduction_Program.docx</vt:lpwstr>
      </vt:variant>
      <vt:variant>
        <vt:lpwstr/>
      </vt:variant>
      <vt:variant>
        <vt:i4>4784206</vt:i4>
      </vt:variant>
      <vt:variant>
        <vt:i4>0</vt:i4>
      </vt:variant>
      <vt:variant>
        <vt:i4>0</vt:i4>
      </vt:variant>
      <vt:variant>
        <vt:i4>5</vt:i4>
      </vt:variant>
      <vt:variant>
        <vt:lpwstr>https://www.acwajpia.com/wp-content/uploads/ONSITE_SEWER_BACKUP_INCIDENT_ASSMT.doc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Suzanne Wallace</cp:lastModifiedBy>
  <cp:revision>2</cp:revision>
  <cp:lastPrinted>2020-05-18T19:01:00Z</cp:lastPrinted>
  <dcterms:created xsi:type="dcterms:W3CDTF">2023-11-13T16:06:00Z</dcterms:created>
  <dcterms:modified xsi:type="dcterms:W3CDTF">2023-11-13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9a2aec1f23cf01a4d07a5978afec32e3fb6b9396fb02b9847a336bdc3fb921</vt:lpwstr>
  </property>
  <property fmtid="{D5CDD505-2E9C-101B-9397-08002B2CF9AE}" pid="3" name="ContentTypeId">
    <vt:lpwstr>0x01010027361D048BBCDF47B49A91843A4097EC</vt:lpwstr>
  </property>
  <property fmtid="{D5CDD505-2E9C-101B-9397-08002B2CF9AE}" pid="4" name="MediaServiceImageTags">
    <vt:lpwstr/>
  </property>
</Properties>
</file>